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451FBE" w14:textId="77777777" w:rsidR="00194954" w:rsidRPr="00194954" w:rsidRDefault="00194954" w:rsidP="00541FC3">
      <w:pPr>
        <w:jc w:val="center"/>
        <w:rPr>
          <w:rFonts w:ascii="Arial" w:hAnsi="Arial"/>
          <w:b/>
          <w:sz w:val="16"/>
          <w:szCs w:val="16"/>
        </w:rPr>
      </w:pPr>
    </w:p>
    <w:p w14:paraId="59451FBF" w14:textId="77777777" w:rsidR="00541FC3" w:rsidRPr="005F49C4" w:rsidRDefault="00541FC3" w:rsidP="00541FC3">
      <w:pPr>
        <w:jc w:val="center"/>
        <w:rPr>
          <w:rFonts w:ascii="Arial" w:hAnsi="Arial"/>
          <w:b/>
          <w:sz w:val="20"/>
        </w:rPr>
      </w:pPr>
      <w:r w:rsidRPr="005F49C4">
        <w:rPr>
          <w:rFonts w:ascii="Arial" w:hAnsi="Arial"/>
          <w:b/>
          <w:sz w:val="20"/>
        </w:rPr>
        <w:t>WILLIAM CAREY UNIVERSITY</w:t>
      </w:r>
    </w:p>
    <w:p w14:paraId="59451FC0" w14:textId="77777777" w:rsidR="00541FC3" w:rsidRDefault="00541FC3" w:rsidP="00541FC3">
      <w:pPr>
        <w:jc w:val="center"/>
        <w:rPr>
          <w:rFonts w:ascii="Arial" w:hAnsi="Arial"/>
          <w:b/>
          <w:sz w:val="20"/>
        </w:rPr>
      </w:pPr>
      <w:r w:rsidRPr="005F49C4">
        <w:rPr>
          <w:rFonts w:ascii="Arial" w:hAnsi="Arial"/>
          <w:b/>
          <w:sz w:val="20"/>
        </w:rPr>
        <w:t>APPLICATION FOR DEGREE</w:t>
      </w:r>
    </w:p>
    <w:p w14:paraId="59451FC1" w14:textId="77777777" w:rsidR="00AC09E3" w:rsidRPr="00194954" w:rsidRDefault="00AC09E3" w:rsidP="00541FC3">
      <w:pPr>
        <w:jc w:val="center"/>
        <w:rPr>
          <w:rFonts w:ascii="Arial" w:hAnsi="Arial"/>
          <w:b/>
          <w:sz w:val="16"/>
          <w:szCs w:val="16"/>
        </w:rPr>
      </w:pPr>
    </w:p>
    <w:p w14:paraId="59451FC2" w14:textId="77777777" w:rsidR="00AC09E3" w:rsidRDefault="00AC09E3" w:rsidP="00AC09E3">
      <w:pPr>
        <w:rPr>
          <w:rFonts w:ascii="Arial" w:hAnsi="Arial"/>
          <w:b/>
          <w:sz w:val="20"/>
        </w:rPr>
      </w:pPr>
      <w:r>
        <w:rPr>
          <w:rFonts w:ascii="Arial" w:hAnsi="Arial"/>
          <w:b/>
          <w:sz w:val="20"/>
        </w:rPr>
        <w:t>Name:</w:t>
      </w:r>
      <w:r>
        <w:rPr>
          <w:rFonts w:ascii="Arial" w:hAnsi="Arial"/>
          <w:b/>
          <w:sz w:val="20"/>
        </w:rPr>
        <w:tab/>
        <w:t>_____________________________</w:t>
      </w:r>
      <w:r w:rsidR="008A094C">
        <w:rPr>
          <w:rFonts w:ascii="Arial" w:hAnsi="Arial"/>
          <w:b/>
          <w:sz w:val="20"/>
        </w:rPr>
        <w:t>__</w:t>
      </w:r>
      <w:r>
        <w:rPr>
          <w:rFonts w:ascii="Arial" w:hAnsi="Arial"/>
          <w:b/>
          <w:sz w:val="20"/>
        </w:rPr>
        <w:t>_</w:t>
      </w:r>
      <w:r w:rsidR="008A094C">
        <w:rPr>
          <w:rFonts w:ascii="Arial" w:hAnsi="Arial"/>
          <w:b/>
          <w:sz w:val="20"/>
        </w:rPr>
        <w:t xml:space="preserve">______   </w:t>
      </w:r>
      <w:r>
        <w:rPr>
          <w:rFonts w:ascii="Arial" w:hAnsi="Arial"/>
          <w:b/>
          <w:sz w:val="20"/>
        </w:rPr>
        <w:t>Degree:  BS</w:t>
      </w:r>
      <w:r w:rsidR="008A094C">
        <w:rPr>
          <w:rFonts w:ascii="Arial" w:hAnsi="Arial"/>
          <w:b/>
        </w:rPr>
        <w:tab/>
      </w:r>
      <w:r>
        <w:rPr>
          <w:rFonts w:ascii="Arial" w:hAnsi="Arial"/>
          <w:b/>
          <w:sz w:val="20"/>
        </w:rPr>
        <w:t>Expects to Graduate:</w:t>
      </w:r>
      <w:r>
        <w:rPr>
          <w:rFonts w:ascii="Arial" w:hAnsi="Arial"/>
          <w:b/>
        </w:rPr>
        <w:t xml:space="preserve">  </w:t>
      </w:r>
      <w:r>
        <w:rPr>
          <w:rFonts w:ascii="Arial" w:hAnsi="Arial"/>
        </w:rPr>
        <w:t>_____</w:t>
      </w:r>
      <w:r w:rsidR="008A094C">
        <w:rPr>
          <w:rFonts w:ascii="Arial" w:hAnsi="Arial"/>
        </w:rPr>
        <w:t>__</w:t>
      </w:r>
      <w:r>
        <w:rPr>
          <w:rFonts w:ascii="Arial" w:hAnsi="Arial"/>
        </w:rPr>
        <w:t>_</w:t>
      </w:r>
      <w:r>
        <w:rPr>
          <w:rFonts w:ascii="Arial" w:hAnsi="Arial"/>
          <w:b/>
        </w:rPr>
        <w:t xml:space="preserve">  </w:t>
      </w:r>
    </w:p>
    <w:p w14:paraId="59451FC3" w14:textId="77777777" w:rsidR="00AC09E3" w:rsidRDefault="00AC09E3" w:rsidP="00AC09E3">
      <w:pPr>
        <w:rPr>
          <w:rFonts w:ascii="Arial" w:hAnsi="Arial"/>
          <w:sz w:val="16"/>
        </w:rPr>
      </w:pPr>
      <w:r>
        <w:rPr>
          <w:rFonts w:ascii="Arial" w:hAnsi="Arial"/>
          <w:sz w:val="16"/>
        </w:rPr>
        <w:t xml:space="preserve">(Enter </w:t>
      </w:r>
      <w:r>
        <w:rPr>
          <w:rFonts w:ascii="Arial" w:hAnsi="Arial"/>
          <w:i/>
          <w:sz w:val="16"/>
        </w:rPr>
        <w:t xml:space="preserve">official name only </w:t>
      </w:r>
      <w:r>
        <w:rPr>
          <w:rFonts w:ascii="Arial" w:hAnsi="Arial"/>
          <w:sz w:val="16"/>
        </w:rPr>
        <w:t>to appear on diploma.)</w:t>
      </w:r>
    </w:p>
    <w:p w14:paraId="59451FC4" w14:textId="77777777" w:rsidR="008A094C" w:rsidRDefault="008A094C" w:rsidP="00AC09E3">
      <w:pPr>
        <w:rPr>
          <w:rFonts w:ascii="Arial" w:hAnsi="Arial"/>
          <w:b/>
          <w:sz w:val="20"/>
        </w:rPr>
      </w:pPr>
    </w:p>
    <w:p w14:paraId="59451FC5" w14:textId="77777777" w:rsidR="00AC09E3" w:rsidRPr="008A094C" w:rsidRDefault="00AC09E3" w:rsidP="00AC09E3">
      <w:pPr>
        <w:rPr>
          <w:rFonts w:ascii="Arial" w:hAnsi="Arial"/>
          <w:b/>
          <w:sz w:val="20"/>
        </w:rPr>
      </w:pPr>
      <w:r w:rsidRPr="008A094C">
        <w:rPr>
          <w:rFonts w:ascii="Arial" w:hAnsi="Arial"/>
          <w:b/>
          <w:sz w:val="20"/>
        </w:rPr>
        <w:t>Current Address:________________________________________________________________________</w:t>
      </w:r>
    </w:p>
    <w:p w14:paraId="59451FC6" w14:textId="77777777" w:rsidR="00AC09E3" w:rsidRDefault="00AC09E3" w:rsidP="00AC09E3">
      <w:pPr>
        <w:rPr>
          <w:rFonts w:ascii="Arial" w:hAnsi="Arial"/>
          <w:b/>
          <w:sz w:val="18"/>
        </w:rPr>
      </w:pPr>
    </w:p>
    <w:p w14:paraId="59451FC7" w14:textId="77777777" w:rsidR="00AC09E3" w:rsidRDefault="00AC09E3" w:rsidP="00AC09E3">
      <w:pPr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 xml:space="preserve">Today’s Date: _________________________Catalog Date: ___________________ </w:t>
      </w:r>
      <w:r w:rsidR="00194954">
        <w:rPr>
          <w:rFonts w:ascii="Arial" w:hAnsi="Arial"/>
          <w:b/>
          <w:sz w:val="18"/>
        </w:rPr>
        <w:t xml:space="preserve">ID </w:t>
      </w:r>
      <w:r>
        <w:rPr>
          <w:rFonts w:ascii="Arial" w:hAnsi="Arial"/>
          <w:b/>
          <w:sz w:val="18"/>
        </w:rPr>
        <w:t xml:space="preserve">#: _______________________ </w:t>
      </w:r>
    </w:p>
    <w:p w14:paraId="59451FC8" w14:textId="77777777" w:rsidR="00AC09E3" w:rsidRPr="005872FF" w:rsidRDefault="00AC09E3" w:rsidP="00967E7F">
      <w:pPr>
        <w:tabs>
          <w:tab w:val="left" w:pos="1440"/>
          <w:tab w:val="left" w:pos="4140"/>
          <w:tab w:val="left" w:pos="4320"/>
          <w:tab w:val="left" w:pos="6930"/>
          <w:tab w:val="left" w:pos="9720"/>
        </w:tabs>
        <w:rPr>
          <w:rFonts w:ascii="Arial" w:hAnsi="Arial"/>
          <w:b/>
          <w:sz w:val="20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10"/>
        <w:gridCol w:w="630"/>
        <w:gridCol w:w="720"/>
        <w:gridCol w:w="810"/>
        <w:gridCol w:w="1170"/>
        <w:gridCol w:w="630"/>
        <w:gridCol w:w="720"/>
        <w:gridCol w:w="1620"/>
        <w:gridCol w:w="450"/>
        <w:gridCol w:w="630"/>
      </w:tblGrid>
      <w:tr w:rsidR="00541FC3" w:rsidRPr="005872FF" w14:paraId="59451FCC" w14:textId="77777777" w:rsidTr="00126187">
        <w:trPr>
          <w:trHeight w:val="210"/>
          <w:jc w:val="center"/>
        </w:trPr>
        <w:tc>
          <w:tcPr>
            <w:tcW w:w="3870" w:type="dxa"/>
            <w:gridSpan w:val="4"/>
          </w:tcPr>
          <w:p w14:paraId="59451FC9" w14:textId="77777777" w:rsidR="00541FC3" w:rsidRPr="005872FF" w:rsidRDefault="00541FC3" w:rsidP="003A6BF6">
            <w:pPr>
              <w:jc w:val="center"/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CORE CURRICULUM</w:t>
            </w:r>
          </w:p>
        </w:tc>
        <w:tc>
          <w:tcPr>
            <w:tcW w:w="2520" w:type="dxa"/>
            <w:gridSpan w:val="3"/>
          </w:tcPr>
          <w:p w14:paraId="59451FCA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MAJOR:         HIM</w:t>
            </w:r>
          </w:p>
        </w:tc>
        <w:tc>
          <w:tcPr>
            <w:tcW w:w="2700" w:type="dxa"/>
            <w:gridSpan w:val="3"/>
          </w:tcPr>
          <w:p w14:paraId="59451FCB" w14:textId="77777777" w:rsidR="00541FC3" w:rsidRPr="005872FF" w:rsidRDefault="00541FC3" w:rsidP="003A6BF6">
            <w:pPr>
              <w:jc w:val="center"/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ELECTIVES</w:t>
            </w:r>
          </w:p>
        </w:tc>
      </w:tr>
      <w:tr w:rsidR="00541FC3" w:rsidRPr="008E19C3" w14:paraId="59451FD7" w14:textId="77777777" w:rsidTr="00126187">
        <w:trPr>
          <w:trHeight w:val="348"/>
          <w:jc w:val="center"/>
        </w:trPr>
        <w:tc>
          <w:tcPr>
            <w:tcW w:w="1710" w:type="dxa"/>
          </w:tcPr>
          <w:p w14:paraId="59451FCD" w14:textId="77777777" w:rsidR="00541FC3" w:rsidRPr="008E19C3" w:rsidRDefault="00541FC3" w:rsidP="003A6BF6">
            <w:pPr>
              <w:rPr>
                <w:rFonts w:ascii="Arial" w:hAnsi="Arial"/>
                <w:b/>
                <w:sz w:val="20"/>
              </w:rPr>
            </w:pPr>
            <w:r w:rsidRPr="008E19C3">
              <w:rPr>
                <w:rFonts w:ascii="Arial" w:hAnsi="Arial"/>
                <w:b/>
                <w:sz w:val="20"/>
              </w:rPr>
              <w:t>COURSE</w:t>
            </w:r>
          </w:p>
        </w:tc>
        <w:tc>
          <w:tcPr>
            <w:tcW w:w="630" w:type="dxa"/>
          </w:tcPr>
          <w:p w14:paraId="59451FCE" w14:textId="77777777" w:rsidR="00541FC3" w:rsidRPr="008E19C3" w:rsidRDefault="00541FC3" w:rsidP="003A6BF6">
            <w:pPr>
              <w:jc w:val="center"/>
              <w:rPr>
                <w:rFonts w:ascii="Arial" w:hAnsi="Arial"/>
                <w:b/>
                <w:sz w:val="20"/>
              </w:rPr>
            </w:pPr>
            <w:r w:rsidRPr="008E19C3">
              <w:rPr>
                <w:rFonts w:ascii="Arial" w:hAnsi="Arial"/>
                <w:b/>
                <w:sz w:val="20"/>
              </w:rPr>
              <w:t>#</w:t>
            </w:r>
          </w:p>
        </w:tc>
        <w:tc>
          <w:tcPr>
            <w:tcW w:w="720" w:type="dxa"/>
          </w:tcPr>
          <w:p w14:paraId="59451FCF" w14:textId="77777777" w:rsidR="00541FC3" w:rsidRPr="008E19C3" w:rsidRDefault="00541FC3" w:rsidP="003A6BF6">
            <w:pPr>
              <w:jc w:val="center"/>
              <w:rPr>
                <w:rFonts w:ascii="Arial" w:hAnsi="Arial"/>
                <w:b/>
                <w:sz w:val="20"/>
              </w:rPr>
            </w:pPr>
            <w:r w:rsidRPr="008E19C3">
              <w:rPr>
                <w:rFonts w:ascii="Arial" w:hAnsi="Arial"/>
                <w:b/>
                <w:sz w:val="20"/>
              </w:rPr>
              <w:t>Hr</w:t>
            </w:r>
          </w:p>
        </w:tc>
        <w:tc>
          <w:tcPr>
            <w:tcW w:w="810" w:type="dxa"/>
          </w:tcPr>
          <w:p w14:paraId="59451FD0" w14:textId="77777777" w:rsidR="00541FC3" w:rsidRPr="008E19C3" w:rsidRDefault="00541FC3" w:rsidP="003A6BF6">
            <w:pPr>
              <w:rPr>
                <w:rFonts w:ascii="Arial" w:hAnsi="Arial"/>
                <w:b/>
                <w:sz w:val="20"/>
              </w:rPr>
            </w:pPr>
            <w:r w:rsidRPr="008E19C3">
              <w:rPr>
                <w:rFonts w:ascii="Arial" w:hAnsi="Arial"/>
                <w:b/>
                <w:sz w:val="20"/>
              </w:rPr>
              <w:t>Gr</w:t>
            </w:r>
          </w:p>
        </w:tc>
        <w:tc>
          <w:tcPr>
            <w:tcW w:w="1170" w:type="dxa"/>
          </w:tcPr>
          <w:p w14:paraId="59451FD1" w14:textId="77777777" w:rsidR="00541FC3" w:rsidRPr="008E19C3" w:rsidRDefault="00541FC3" w:rsidP="003A6BF6">
            <w:pPr>
              <w:jc w:val="center"/>
              <w:rPr>
                <w:rFonts w:ascii="Arial" w:hAnsi="Arial"/>
                <w:b/>
                <w:sz w:val="20"/>
              </w:rPr>
            </w:pPr>
            <w:r w:rsidRPr="008E19C3">
              <w:rPr>
                <w:rFonts w:ascii="Arial" w:hAnsi="Arial"/>
                <w:b/>
                <w:sz w:val="20"/>
              </w:rPr>
              <w:t>Course #</w:t>
            </w:r>
          </w:p>
        </w:tc>
        <w:tc>
          <w:tcPr>
            <w:tcW w:w="630" w:type="dxa"/>
          </w:tcPr>
          <w:p w14:paraId="59451FD2" w14:textId="77777777" w:rsidR="00541FC3" w:rsidRPr="008E19C3" w:rsidRDefault="00541FC3" w:rsidP="003A6BF6">
            <w:pPr>
              <w:rPr>
                <w:rFonts w:ascii="Arial" w:hAnsi="Arial"/>
                <w:b/>
                <w:sz w:val="20"/>
              </w:rPr>
            </w:pPr>
            <w:r w:rsidRPr="008E19C3">
              <w:rPr>
                <w:rFonts w:ascii="Arial" w:hAnsi="Arial"/>
                <w:b/>
                <w:sz w:val="20"/>
              </w:rPr>
              <w:t>Hr</w:t>
            </w:r>
          </w:p>
        </w:tc>
        <w:tc>
          <w:tcPr>
            <w:tcW w:w="720" w:type="dxa"/>
          </w:tcPr>
          <w:p w14:paraId="59451FD3" w14:textId="77777777" w:rsidR="00541FC3" w:rsidRPr="008E19C3" w:rsidRDefault="00541FC3" w:rsidP="003A6BF6">
            <w:pPr>
              <w:jc w:val="center"/>
              <w:rPr>
                <w:rFonts w:ascii="Arial" w:hAnsi="Arial"/>
                <w:b/>
                <w:sz w:val="20"/>
              </w:rPr>
            </w:pPr>
            <w:r w:rsidRPr="008E19C3">
              <w:rPr>
                <w:rFonts w:ascii="Arial" w:hAnsi="Arial"/>
                <w:b/>
                <w:sz w:val="20"/>
              </w:rPr>
              <w:t>Gr</w:t>
            </w:r>
          </w:p>
        </w:tc>
        <w:tc>
          <w:tcPr>
            <w:tcW w:w="1620" w:type="dxa"/>
          </w:tcPr>
          <w:p w14:paraId="59451FD4" w14:textId="77777777" w:rsidR="00541FC3" w:rsidRPr="008E19C3" w:rsidRDefault="00541FC3" w:rsidP="003A6BF6">
            <w:pPr>
              <w:jc w:val="center"/>
              <w:rPr>
                <w:rFonts w:ascii="Arial" w:hAnsi="Arial"/>
                <w:b/>
                <w:sz w:val="20"/>
              </w:rPr>
            </w:pPr>
            <w:r w:rsidRPr="008E19C3">
              <w:rPr>
                <w:rFonts w:ascii="Arial" w:hAnsi="Arial"/>
                <w:b/>
                <w:sz w:val="20"/>
              </w:rPr>
              <w:t>Course #</w:t>
            </w:r>
          </w:p>
        </w:tc>
        <w:tc>
          <w:tcPr>
            <w:tcW w:w="450" w:type="dxa"/>
          </w:tcPr>
          <w:p w14:paraId="59451FD5" w14:textId="77777777" w:rsidR="00541FC3" w:rsidRPr="008E19C3" w:rsidRDefault="00541FC3" w:rsidP="003A6BF6">
            <w:pPr>
              <w:rPr>
                <w:rFonts w:ascii="Arial" w:hAnsi="Arial"/>
                <w:b/>
                <w:sz w:val="20"/>
              </w:rPr>
            </w:pPr>
            <w:r w:rsidRPr="008E19C3">
              <w:rPr>
                <w:rFonts w:ascii="Arial" w:hAnsi="Arial"/>
                <w:b/>
                <w:sz w:val="20"/>
              </w:rPr>
              <w:t>Hr</w:t>
            </w:r>
          </w:p>
        </w:tc>
        <w:tc>
          <w:tcPr>
            <w:tcW w:w="630" w:type="dxa"/>
          </w:tcPr>
          <w:p w14:paraId="59451FD6" w14:textId="77777777" w:rsidR="00541FC3" w:rsidRPr="008E19C3" w:rsidRDefault="008E19C3" w:rsidP="00E00FE6">
            <w:pPr>
              <w:keepNext/>
              <w:outlineLvl w:val="0"/>
              <w:rPr>
                <w:rFonts w:ascii="Arial" w:hAnsi="Arial" w:cs="Arial"/>
                <w:b/>
                <w:bCs/>
                <w:kern w:val="32"/>
                <w:sz w:val="20"/>
              </w:rPr>
            </w:pPr>
            <w:r w:rsidRPr="008E19C3">
              <w:rPr>
                <w:rFonts w:ascii="Arial" w:hAnsi="Arial"/>
                <w:b/>
                <w:sz w:val="20"/>
              </w:rPr>
              <w:t>Gr</w:t>
            </w:r>
          </w:p>
        </w:tc>
      </w:tr>
      <w:tr w:rsidR="00541FC3" w:rsidRPr="005872FF" w14:paraId="59452004" w14:textId="77777777" w:rsidTr="00126187">
        <w:trPr>
          <w:trHeight w:val="165"/>
          <w:jc w:val="center"/>
        </w:trPr>
        <w:tc>
          <w:tcPr>
            <w:tcW w:w="1710" w:type="dxa"/>
            <w:vMerge w:val="restart"/>
          </w:tcPr>
          <w:p w14:paraId="59451FD8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Religion</w:t>
            </w:r>
          </w:p>
        </w:tc>
        <w:tc>
          <w:tcPr>
            <w:tcW w:w="630" w:type="dxa"/>
          </w:tcPr>
          <w:p w14:paraId="59451FD9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101</w:t>
            </w:r>
          </w:p>
        </w:tc>
        <w:tc>
          <w:tcPr>
            <w:tcW w:w="720" w:type="dxa"/>
          </w:tcPr>
          <w:p w14:paraId="59451FDA" w14:textId="77777777" w:rsidR="00541FC3" w:rsidRPr="005872FF" w:rsidRDefault="00541FC3" w:rsidP="003A6BF6">
            <w:pPr>
              <w:jc w:val="center"/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3</w:t>
            </w:r>
          </w:p>
        </w:tc>
        <w:tc>
          <w:tcPr>
            <w:tcW w:w="810" w:type="dxa"/>
          </w:tcPr>
          <w:p w14:paraId="59451FDB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170" w:type="dxa"/>
            <w:vMerge w:val="restart"/>
          </w:tcPr>
          <w:p w14:paraId="59451FDC" w14:textId="77777777" w:rsidR="00E56321" w:rsidRDefault="00E56321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</w:p>
          <w:p w14:paraId="59451FDD" w14:textId="77777777" w:rsidR="00541FC3" w:rsidRPr="005872FF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310</w:t>
            </w:r>
          </w:p>
          <w:p w14:paraId="59451FDE" w14:textId="77777777" w:rsidR="00541FC3" w:rsidRPr="005872FF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311</w:t>
            </w:r>
          </w:p>
          <w:p w14:paraId="59451FDF" w14:textId="77777777" w:rsidR="00541FC3" w:rsidRPr="005872FF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312</w:t>
            </w:r>
          </w:p>
          <w:p w14:paraId="59451FE0" w14:textId="77777777" w:rsidR="00541FC3" w:rsidRPr="005872FF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313</w:t>
            </w:r>
          </w:p>
          <w:p w14:paraId="59451FE1" w14:textId="77777777" w:rsidR="00541FC3" w:rsidRPr="005872FF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314</w:t>
            </w:r>
          </w:p>
          <w:p w14:paraId="59451FE2" w14:textId="77777777" w:rsidR="00541FC3" w:rsidRPr="005872FF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315</w:t>
            </w:r>
          </w:p>
          <w:p w14:paraId="59451FE3" w14:textId="77777777" w:rsidR="00541FC3" w:rsidRPr="005872FF" w:rsidRDefault="00541FC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3</w:t>
            </w:r>
            <w:r w:rsidR="00745DA3">
              <w:rPr>
                <w:rFonts w:ascii="Arial" w:hAnsi="Arial"/>
                <w:b/>
                <w:sz w:val="20"/>
              </w:rPr>
              <w:t>16</w:t>
            </w:r>
          </w:p>
          <w:p w14:paraId="59451FE4" w14:textId="77777777" w:rsidR="00541FC3" w:rsidRPr="005872FF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317</w:t>
            </w:r>
          </w:p>
          <w:p w14:paraId="59451FE5" w14:textId="77777777" w:rsidR="00F94778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405</w:t>
            </w:r>
          </w:p>
          <w:p w14:paraId="59451FE6" w14:textId="77777777" w:rsidR="00541FC3" w:rsidRPr="005872FF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406</w:t>
            </w:r>
          </w:p>
          <w:p w14:paraId="59451FE7" w14:textId="77777777" w:rsidR="00541FC3" w:rsidRPr="005872FF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407</w:t>
            </w:r>
          </w:p>
          <w:p w14:paraId="59451FE8" w14:textId="77777777" w:rsidR="00541FC3" w:rsidRPr="005872FF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401</w:t>
            </w:r>
          </w:p>
          <w:p w14:paraId="59451FE9" w14:textId="77777777" w:rsidR="00541FC3" w:rsidRPr="005872FF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402</w:t>
            </w:r>
          </w:p>
          <w:p w14:paraId="59451FEA" w14:textId="77777777" w:rsidR="00541FC3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408</w:t>
            </w:r>
          </w:p>
          <w:p w14:paraId="59451FEB" w14:textId="77777777" w:rsidR="00745DA3" w:rsidRPr="00745DA3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409</w:t>
            </w:r>
          </w:p>
          <w:p w14:paraId="59451FEC" w14:textId="77777777" w:rsidR="00541FC3" w:rsidRPr="005872FF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410</w:t>
            </w:r>
          </w:p>
          <w:p w14:paraId="59451FED" w14:textId="77777777" w:rsidR="00541FC3" w:rsidRPr="005872FF" w:rsidRDefault="00541FC3" w:rsidP="003A6BF6">
            <w:pPr>
              <w:tabs>
                <w:tab w:val="left" w:pos="522"/>
              </w:tabs>
              <w:jc w:val="center"/>
              <w:rPr>
                <w:rFonts w:ascii="Arial" w:hAnsi="Arial"/>
                <w:b/>
                <w:sz w:val="20"/>
                <w:u w:val="single"/>
              </w:rPr>
            </w:pPr>
          </w:p>
        </w:tc>
        <w:tc>
          <w:tcPr>
            <w:tcW w:w="630" w:type="dxa"/>
            <w:vMerge w:val="restart"/>
          </w:tcPr>
          <w:p w14:paraId="59451FEE" w14:textId="77777777" w:rsidR="00541FC3" w:rsidRPr="005872FF" w:rsidRDefault="00541FC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</w:p>
          <w:p w14:paraId="59451FEF" w14:textId="77777777" w:rsidR="00541FC3" w:rsidRPr="005872FF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3</w:t>
            </w:r>
          </w:p>
          <w:p w14:paraId="59451FF0" w14:textId="77777777" w:rsidR="00541FC3" w:rsidRPr="005872FF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4</w:t>
            </w:r>
          </w:p>
          <w:p w14:paraId="59451FF1" w14:textId="77777777" w:rsidR="00541FC3" w:rsidRPr="005872FF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4</w:t>
            </w:r>
          </w:p>
          <w:p w14:paraId="59451FF2" w14:textId="77777777" w:rsidR="00541FC3" w:rsidRPr="005872FF" w:rsidRDefault="00541FC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4</w:t>
            </w:r>
          </w:p>
          <w:p w14:paraId="59451FF3" w14:textId="77777777" w:rsidR="00541FC3" w:rsidRPr="005872FF" w:rsidRDefault="00541FC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3</w:t>
            </w:r>
          </w:p>
          <w:p w14:paraId="59451FF4" w14:textId="77777777" w:rsidR="00541FC3" w:rsidRPr="005872FF" w:rsidRDefault="00541FC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4</w:t>
            </w:r>
          </w:p>
          <w:p w14:paraId="59451FF5" w14:textId="77777777" w:rsidR="00541FC3" w:rsidRPr="005872FF" w:rsidRDefault="00782F45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4</w:t>
            </w:r>
          </w:p>
          <w:p w14:paraId="59451FF6" w14:textId="77777777" w:rsidR="00541FC3" w:rsidRPr="005872FF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5</w:t>
            </w:r>
          </w:p>
          <w:p w14:paraId="59451FF7" w14:textId="77777777" w:rsidR="00541FC3" w:rsidRPr="005872FF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4</w:t>
            </w:r>
          </w:p>
          <w:p w14:paraId="59451FF8" w14:textId="77777777" w:rsidR="00F94778" w:rsidRDefault="009C361A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3</w:t>
            </w:r>
          </w:p>
          <w:p w14:paraId="59451FF9" w14:textId="77777777" w:rsidR="00541FC3" w:rsidRPr="005872FF" w:rsidRDefault="00541FC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3</w:t>
            </w:r>
          </w:p>
          <w:p w14:paraId="59451FFA" w14:textId="77777777" w:rsidR="00541FC3" w:rsidRPr="005872FF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3</w:t>
            </w:r>
          </w:p>
          <w:p w14:paraId="59451FFB" w14:textId="77777777" w:rsidR="00541FC3" w:rsidRPr="005872FF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4</w:t>
            </w:r>
          </w:p>
          <w:p w14:paraId="59451FFC" w14:textId="77777777" w:rsidR="00541FC3" w:rsidRPr="005872FF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3</w:t>
            </w:r>
          </w:p>
          <w:p w14:paraId="59451FFD" w14:textId="77777777" w:rsidR="00745DA3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3</w:t>
            </w:r>
          </w:p>
          <w:p w14:paraId="59451FFE" w14:textId="77777777" w:rsidR="00745DA3" w:rsidRPr="005872FF" w:rsidRDefault="00745DA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6</w:t>
            </w:r>
          </w:p>
        </w:tc>
        <w:tc>
          <w:tcPr>
            <w:tcW w:w="720" w:type="dxa"/>
            <w:vMerge w:val="restart"/>
          </w:tcPr>
          <w:p w14:paraId="59451FFF" w14:textId="77777777" w:rsidR="00541FC3" w:rsidRPr="005872FF" w:rsidRDefault="00541FC3" w:rsidP="00E56321">
            <w:pPr>
              <w:spacing w:line="480" w:lineRule="auto"/>
              <w:jc w:val="center"/>
              <w:rPr>
                <w:rFonts w:ascii="Arial" w:hAnsi="Arial"/>
                <w:b/>
                <w:sz w:val="20"/>
              </w:rPr>
            </w:pPr>
          </w:p>
          <w:p w14:paraId="59452000" w14:textId="77777777" w:rsidR="00541FC3" w:rsidRPr="005872FF" w:rsidRDefault="00541FC3" w:rsidP="003A6BF6">
            <w:pPr>
              <w:jc w:val="center"/>
              <w:rPr>
                <w:rFonts w:ascii="Arial" w:hAnsi="Arial"/>
                <w:b/>
                <w:sz w:val="20"/>
              </w:rPr>
            </w:pPr>
          </w:p>
        </w:tc>
        <w:tc>
          <w:tcPr>
            <w:tcW w:w="1620" w:type="dxa"/>
            <w:vMerge w:val="restart"/>
          </w:tcPr>
          <w:p w14:paraId="59452001" w14:textId="77777777" w:rsidR="00541FC3" w:rsidRPr="005872FF" w:rsidRDefault="00541FC3" w:rsidP="003A6BF6">
            <w:pPr>
              <w:jc w:val="center"/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" w:type="dxa"/>
            <w:vMerge w:val="restart"/>
          </w:tcPr>
          <w:p w14:paraId="59452002" w14:textId="77777777" w:rsidR="00541FC3" w:rsidRPr="005872FF" w:rsidRDefault="00541FC3" w:rsidP="003A6BF6">
            <w:pPr>
              <w:jc w:val="center"/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 w:val="restart"/>
          </w:tcPr>
          <w:p w14:paraId="59452003" w14:textId="77777777" w:rsidR="00541FC3" w:rsidRPr="005872FF" w:rsidRDefault="00541FC3" w:rsidP="003A6BF6">
            <w:pPr>
              <w:jc w:val="center"/>
              <w:rPr>
                <w:rFonts w:ascii="Arial" w:hAnsi="Arial"/>
                <w:b/>
                <w:sz w:val="20"/>
              </w:rPr>
            </w:pPr>
          </w:p>
        </w:tc>
      </w:tr>
      <w:tr w:rsidR="00541FC3" w:rsidRPr="005872FF" w14:paraId="5945200F" w14:textId="77777777" w:rsidTr="00126187">
        <w:trPr>
          <w:trHeight w:val="270"/>
          <w:jc w:val="center"/>
        </w:trPr>
        <w:tc>
          <w:tcPr>
            <w:tcW w:w="1710" w:type="dxa"/>
            <w:vMerge/>
          </w:tcPr>
          <w:p w14:paraId="59452005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</w:tcPr>
          <w:p w14:paraId="59452006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102</w:t>
            </w:r>
          </w:p>
        </w:tc>
        <w:tc>
          <w:tcPr>
            <w:tcW w:w="720" w:type="dxa"/>
          </w:tcPr>
          <w:p w14:paraId="59452007" w14:textId="77777777" w:rsidR="00541FC3" w:rsidRPr="005872FF" w:rsidRDefault="00541FC3" w:rsidP="003A6BF6">
            <w:pPr>
              <w:jc w:val="center"/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3</w:t>
            </w:r>
          </w:p>
        </w:tc>
        <w:tc>
          <w:tcPr>
            <w:tcW w:w="810" w:type="dxa"/>
          </w:tcPr>
          <w:p w14:paraId="59452008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170" w:type="dxa"/>
            <w:vMerge/>
          </w:tcPr>
          <w:p w14:paraId="59452009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0A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  <w:vMerge/>
          </w:tcPr>
          <w:p w14:paraId="5945200B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620" w:type="dxa"/>
            <w:vMerge/>
          </w:tcPr>
          <w:p w14:paraId="5945200C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" w:type="dxa"/>
            <w:vMerge/>
          </w:tcPr>
          <w:p w14:paraId="5945200D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0E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</w:tr>
      <w:tr w:rsidR="00541FC3" w:rsidRPr="005872FF" w14:paraId="5945201D" w14:textId="77777777" w:rsidTr="00126187">
        <w:trPr>
          <w:trHeight w:val="180"/>
          <w:jc w:val="center"/>
        </w:trPr>
        <w:tc>
          <w:tcPr>
            <w:tcW w:w="1710" w:type="dxa"/>
            <w:vMerge w:val="restart"/>
          </w:tcPr>
          <w:p w14:paraId="59452010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English</w:t>
            </w:r>
          </w:p>
          <w:p w14:paraId="59452011" w14:textId="77777777" w:rsidR="00541FC3" w:rsidRPr="00967E7F" w:rsidRDefault="00541FC3" w:rsidP="003A6BF6">
            <w:pPr>
              <w:rPr>
                <w:rFonts w:ascii="Arial" w:hAnsi="Arial"/>
                <w:b/>
                <w:sz w:val="16"/>
                <w:szCs w:val="16"/>
              </w:rPr>
            </w:pPr>
          </w:p>
          <w:p w14:paraId="59452012" w14:textId="77777777" w:rsidR="00967E7F" w:rsidRPr="00967E7F" w:rsidRDefault="00967E7F" w:rsidP="003A6BF6">
            <w:pPr>
              <w:rPr>
                <w:rFonts w:ascii="Arial" w:hAnsi="Arial"/>
                <w:b/>
                <w:sz w:val="16"/>
                <w:szCs w:val="16"/>
              </w:rPr>
            </w:pPr>
          </w:p>
          <w:p w14:paraId="59452013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English Lit.</w:t>
            </w:r>
          </w:p>
        </w:tc>
        <w:tc>
          <w:tcPr>
            <w:tcW w:w="630" w:type="dxa"/>
          </w:tcPr>
          <w:p w14:paraId="59452014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101</w:t>
            </w:r>
          </w:p>
        </w:tc>
        <w:tc>
          <w:tcPr>
            <w:tcW w:w="720" w:type="dxa"/>
          </w:tcPr>
          <w:p w14:paraId="59452015" w14:textId="77777777" w:rsidR="00541FC3" w:rsidRPr="005872FF" w:rsidRDefault="00541FC3" w:rsidP="003A6BF6">
            <w:pPr>
              <w:jc w:val="center"/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3</w:t>
            </w:r>
          </w:p>
        </w:tc>
        <w:tc>
          <w:tcPr>
            <w:tcW w:w="810" w:type="dxa"/>
          </w:tcPr>
          <w:p w14:paraId="59452016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170" w:type="dxa"/>
            <w:vMerge/>
          </w:tcPr>
          <w:p w14:paraId="59452017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18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  <w:vMerge/>
          </w:tcPr>
          <w:p w14:paraId="59452019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620" w:type="dxa"/>
            <w:vMerge/>
          </w:tcPr>
          <w:p w14:paraId="5945201A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" w:type="dxa"/>
            <w:vMerge/>
          </w:tcPr>
          <w:p w14:paraId="5945201B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1C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</w:tr>
      <w:tr w:rsidR="00541FC3" w:rsidRPr="005872FF" w14:paraId="59452028" w14:textId="77777777" w:rsidTr="00126187">
        <w:trPr>
          <w:trHeight w:val="270"/>
          <w:jc w:val="center"/>
        </w:trPr>
        <w:tc>
          <w:tcPr>
            <w:tcW w:w="1710" w:type="dxa"/>
            <w:vMerge/>
          </w:tcPr>
          <w:p w14:paraId="5945201E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</w:tcPr>
          <w:p w14:paraId="5945201F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102</w:t>
            </w:r>
          </w:p>
        </w:tc>
        <w:tc>
          <w:tcPr>
            <w:tcW w:w="720" w:type="dxa"/>
          </w:tcPr>
          <w:p w14:paraId="59452020" w14:textId="77777777" w:rsidR="00541FC3" w:rsidRPr="005872FF" w:rsidRDefault="00541FC3" w:rsidP="003A6BF6">
            <w:pPr>
              <w:jc w:val="center"/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3</w:t>
            </w:r>
          </w:p>
        </w:tc>
        <w:tc>
          <w:tcPr>
            <w:tcW w:w="810" w:type="dxa"/>
          </w:tcPr>
          <w:p w14:paraId="59452021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170" w:type="dxa"/>
            <w:vMerge/>
          </w:tcPr>
          <w:p w14:paraId="59452022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23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  <w:vMerge/>
          </w:tcPr>
          <w:p w14:paraId="59452024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620" w:type="dxa"/>
            <w:vMerge/>
          </w:tcPr>
          <w:p w14:paraId="59452025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" w:type="dxa"/>
            <w:vMerge/>
          </w:tcPr>
          <w:p w14:paraId="59452026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27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</w:tr>
      <w:tr w:rsidR="00541FC3" w:rsidRPr="005872FF" w14:paraId="59452033" w14:textId="77777777" w:rsidTr="00126187">
        <w:trPr>
          <w:trHeight w:val="285"/>
          <w:jc w:val="center"/>
        </w:trPr>
        <w:tc>
          <w:tcPr>
            <w:tcW w:w="1710" w:type="dxa"/>
            <w:vMerge/>
          </w:tcPr>
          <w:p w14:paraId="59452029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</w:tcPr>
          <w:p w14:paraId="5945202A" w14:textId="77777777" w:rsidR="00541FC3" w:rsidRPr="005872FF" w:rsidRDefault="00D30A19" w:rsidP="003A6BF6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11</w:t>
            </w:r>
          </w:p>
        </w:tc>
        <w:tc>
          <w:tcPr>
            <w:tcW w:w="720" w:type="dxa"/>
          </w:tcPr>
          <w:p w14:paraId="5945202B" w14:textId="77777777" w:rsidR="00541FC3" w:rsidRPr="005872FF" w:rsidRDefault="00967E7F" w:rsidP="003A6BF6">
            <w:pPr>
              <w:jc w:val="center"/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3</w:t>
            </w:r>
          </w:p>
        </w:tc>
        <w:tc>
          <w:tcPr>
            <w:tcW w:w="810" w:type="dxa"/>
          </w:tcPr>
          <w:p w14:paraId="5945202C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170" w:type="dxa"/>
            <w:vMerge/>
          </w:tcPr>
          <w:p w14:paraId="5945202D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2E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  <w:vMerge/>
          </w:tcPr>
          <w:p w14:paraId="5945202F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620" w:type="dxa"/>
            <w:vMerge/>
          </w:tcPr>
          <w:p w14:paraId="59452030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" w:type="dxa"/>
            <w:vMerge/>
          </w:tcPr>
          <w:p w14:paraId="59452031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32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</w:tr>
      <w:tr w:rsidR="00541FC3" w:rsidRPr="005872FF" w14:paraId="59452040" w14:textId="77777777" w:rsidTr="00BE14E1">
        <w:trPr>
          <w:trHeight w:val="276"/>
          <w:jc w:val="center"/>
        </w:trPr>
        <w:tc>
          <w:tcPr>
            <w:tcW w:w="1710" w:type="dxa"/>
            <w:vMerge w:val="restart"/>
          </w:tcPr>
          <w:p w14:paraId="59452034" w14:textId="77777777" w:rsidR="00541FC3" w:rsidRDefault="00541FC3" w:rsidP="003A6BF6">
            <w:pPr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History</w:t>
            </w:r>
          </w:p>
          <w:p w14:paraId="59452035" w14:textId="77777777" w:rsidR="00126187" w:rsidRPr="00126187" w:rsidRDefault="00126187" w:rsidP="003A6BF6">
            <w:pPr>
              <w:rPr>
                <w:rFonts w:ascii="Arial" w:hAnsi="Arial"/>
                <w:b/>
                <w:sz w:val="16"/>
                <w:szCs w:val="16"/>
              </w:rPr>
            </w:pPr>
            <w:r w:rsidRPr="00126187">
              <w:rPr>
                <w:rFonts w:ascii="Arial" w:hAnsi="Arial"/>
                <w:b/>
                <w:sz w:val="16"/>
                <w:szCs w:val="16"/>
              </w:rPr>
              <w:t>101 and 102    OR</w:t>
            </w:r>
          </w:p>
          <w:p w14:paraId="59452036" w14:textId="77777777" w:rsidR="00126187" w:rsidRPr="005872FF" w:rsidRDefault="00126187" w:rsidP="003A6BF6">
            <w:pPr>
              <w:rPr>
                <w:rFonts w:ascii="Arial" w:hAnsi="Arial"/>
                <w:b/>
                <w:sz w:val="20"/>
              </w:rPr>
            </w:pPr>
            <w:r w:rsidRPr="00126187">
              <w:rPr>
                <w:rFonts w:ascii="Arial" w:hAnsi="Arial"/>
                <w:b/>
                <w:sz w:val="16"/>
                <w:szCs w:val="16"/>
              </w:rPr>
              <w:t>201 and 202</w:t>
            </w:r>
          </w:p>
        </w:tc>
        <w:tc>
          <w:tcPr>
            <w:tcW w:w="630" w:type="dxa"/>
          </w:tcPr>
          <w:p w14:paraId="59452037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</w:tcPr>
          <w:p w14:paraId="59452038" w14:textId="77777777" w:rsidR="00541FC3" w:rsidRPr="005872FF" w:rsidRDefault="00541FC3" w:rsidP="003A6BF6">
            <w:pPr>
              <w:jc w:val="center"/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3</w:t>
            </w:r>
          </w:p>
        </w:tc>
        <w:tc>
          <w:tcPr>
            <w:tcW w:w="810" w:type="dxa"/>
          </w:tcPr>
          <w:p w14:paraId="59452039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170" w:type="dxa"/>
            <w:vMerge/>
          </w:tcPr>
          <w:p w14:paraId="5945203A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3B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  <w:vMerge/>
          </w:tcPr>
          <w:p w14:paraId="5945203C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620" w:type="dxa"/>
            <w:vMerge/>
          </w:tcPr>
          <w:p w14:paraId="5945203D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" w:type="dxa"/>
            <w:vMerge/>
          </w:tcPr>
          <w:p w14:paraId="5945203E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3F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</w:tr>
      <w:tr w:rsidR="00541FC3" w:rsidRPr="005872FF" w14:paraId="5945204B" w14:textId="77777777" w:rsidTr="00126187">
        <w:trPr>
          <w:trHeight w:val="240"/>
          <w:jc w:val="center"/>
        </w:trPr>
        <w:tc>
          <w:tcPr>
            <w:tcW w:w="1710" w:type="dxa"/>
            <w:vMerge/>
          </w:tcPr>
          <w:p w14:paraId="59452041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</w:tcPr>
          <w:p w14:paraId="59452042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</w:tcPr>
          <w:p w14:paraId="59452043" w14:textId="77777777" w:rsidR="00541FC3" w:rsidRPr="005872FF" w:rsidRDefault="00541FC3" w:rsidP="003A6BF6">
            <w:pPr>
              <w:jc w:val="center"/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3</w:t>
            </w:r>
          </w:p>
        </w:tc>
        <w:tc>
          <w:tcPr>
            <w:tcW w:w="810" w:type="dxa"/>
          </w:tcPr>
          <w:p w14:paraId="59452044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170" w:type="dxa"/>
            <w:vMerge/>
          </w:tcPr>
          <w:p w14:paraId="59452045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46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  <w:vMerge/>
          </w:tcPr>
          <w:p w14:paraId="59452047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620" w:type="dxa"/>
            <w:vMerge/>
          </w:tcPr>
          <w:p w14:paraId="59452048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" w:type="dxa"/>
            <w:vMerge/>
          </w:tcPr>
          <w:p w14:paraId="59452049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4A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</w:tr>
      <w:tr w:rsidR="00541FC3" w:rsidRPr="005872FF" w14:paraId="59452056" w14:textId="77777777" w:rsidTr="00126187">
        <w:trPr>
          <w:trHeight w:val="255"/>
          <w:jc w:val="center"/>
        </w:trPr>
        <w:tc>
          <w:tcPr>
            <w:tcW w:w="1710" w:type="dxa"/>
          </w:tcPr>
          <w:p w14:paraId="5945204C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Mathematics</w:t>
            </w:r>
          </w:p>
        </w:tc>
        <w:tc>
          <w:tcPr>
            <w:tcW w:w="630" w:type="dxa"/>
          </w:tcPr>
          <w:p w14:paraId="5945204D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131</w:t>
            </w:r>
          </w:p>
        </w:tc>
        <w:tc>
          <w:tcPr>
            <w:tcW w:w="720" w:type="dxa"/>
          </w:tcPr>
          <w:p w14:paraId="5945204E" w14:textId="77777777" w:rsidR="00541FC3" w:rsidRPr="005872FF" w:rsidRDefault="00541FC3" w:rsidP="003A6BF6">
            <w:pPr>
              <w:jc w:val="center"/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3</w:t>
            </w:r>
          </w:p>
        </w:tc>
        <w:tc>
          <w:tcPr>
            <w:tcW w:w="810" w:type="dxa"/>
          </w:tcPr>
          <w:p w14:paraId="5945204F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170" w:type="dxa"/>
            <w:vMerge/>
          </w:tcPr>
          <w:p w14:paraId="59452050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51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  <w:vMerge/>
          </w:tcPr>
          <w:p w14:paraId="59452052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620" w:type="dxa"/>
            <w:vMerge/>
          </w:tcPr>
          <w:p w14:paraId="59452053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" w:type="dxa"/>
            <w:vMerge/>
          </w:tcPr>
          <w:p w14:paraId="59452054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55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</w:tr>
      <w:tr w:rsidR="00541FC3" w:rsidRPr="005872FF" w14:paraId="59452061" w14:textId="77777777" w:rsidTr="00126187">
        <w:trPr>
          <w:trHeight w:val="255"/>
          <w:jc w:val="center"/>
        </w:trPr>
        <w:tc>
          <w:tcPr>
            <w:tcW w:w="1710" w:type="dxa"/>
          </w:tcPr>
          <w:p w14:paraId="59452057" w14:textId="77777777" w:rsidR="00541FC3" w:rsidRPr="005872FF" w:rsidRDefault="00541FC3" w:rsidP="003A6BF6">
            <w:pPr>
              <w:rPr>
                <w:rFonts w:ascii="Arial" w:hAnsi="Arial"/>
                <w:b/>
                <w:sz w:val="19"/>
              </w:rPr>
            </w:pPr>
            <w:r w:rsidRPr="005872FF">
              <w:rPr>
                <w:rFonts w:ascii="Arial" w:hAnsi="Arial"/>
                <w:b/>
                <w:sz w:val="19"/>
              </w:rPr>
              <w:t xml:space="preserve">ART, MUS, or THE </w:t>
            </w:r>
            <w:r w:rsidRPr="005872FF">
              <w:rPr>
                <w:rFonts w:ascii="Arial" w:hAnsi="Arial"/>
                <w:b/>
                <w:sz w:val="16"/>
              </w:rPr>
              <w:t>Appreciation</w:t>
            </w:r>
          </w:p>
        </w:tc>
        <w:tc>
          <w:tcPr>
            <w:tcW w:w="630" w:type="dxa"/>
          </w:tcPr>
          <w:p w14:paraId="59452058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</w:tcPr>
          <w:p w14:paraId="59452059" w14:textId="77777777" w:rsidR="00541FC3" w:rsidRPr="005872FF" w:rsidRDefault="00541FC3" w:rsidP="003A6BF6">
            <w:pPr>
              <w:jc w:val="center"/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3</w:t>
            </w:r>
          </w:p>
        </w:tc>
        <w:tc>
          <w:tcPr>
            <w:tcW w:w="810" w:type="dxa"/>
          </w:tcPr>
          <w:p w14:paraId="5945205A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170" w:type="dxa"/>
            <w:vMerge/>
          </w:tcPr>
          <w:p w14:paraId="5945205B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5C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  <w:vMerge/>
          </w:tcPr>
          <w:p w14:paraId="5945205D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620" w:type="dxa"/>
            <w:vMerge/>
          </w:tcPr>
          <w:p w14:paraId="5945205E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" w:type="dxa"/>
            <w:vMerge/>
          </w:tcPr>
          <w:p w14:paraId="5945205F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60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</w:tr>
      <w:tr w:rsidR="00541FC3" w:rsidRPr="005872FF" w14:paraId="5945206E" w14:textId="77777777" w:rsidTr="00BE14E1">
        <w:trPr>
          <w:trHeight w:val="321"/>
          <w:jc w:val="center"/>
        </w:trPr>
        <w:tc>
          <w:tcPr>
            <w:tcW w:w="1710" w:type="dxa"/>
            <w:vMerge w:val="restart"/>
          </w:tcPr>
          <w:p w14:paraId="59452062" w14:textId="77777777" w:rsidR="00541FC3" w:rsidRPr="00BE14E1" w:rsidRDefault="00BE14E1" w:rsidP="003A6BF6">
            <w:pPr>
              <w:rPr>
                <w:rFonts w:ascii="Arial" w:hAnsi="Arial"/>
                <w:b/>
                <w:sz w:val="18"/>
                <w:szCs w:val="18"/>
              </w:rPr>
            </w:pPr>
            <w:r w:rsidRPr="00BE14E1">
              <w:rPr>
                <w:rFonts w:ascii="Arial" w:hAnsi="Arial"/>
                <w:b/>
                <w:sz w:val="18"/>
                <w:szCs w:val="18"/>
              </w:rPr>
              <w:t xml:space="preserve">Physical  Activity </w:t>
            </w:r>
            <w:r w:rsidR="00541FC3" w:rsidRPr="00BE14E1">
              <w:rPr>
                <w:rFonts w:ascii="Arial" w:hAnsi="Arial"/>
                <w:b/>
                <w:sz w:val="18"/>
                <w:szCs w:val="18"/>
              </w:rPr>
              <w:t>PED</w:t>
            </w:r>
          </w:p>
          <w:p w14:paraId="59452063" w14:textId="77777777" w:rsidR="009401B0" w:rsidRDefault="009401B0" w:rsidP="00126187">
            <w:pPr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or</w:t>
            </w:r>
          </w:p>
          <w:p w14:paraId="59452064" w14:textId="77777777" w:rsidR="009401B0" w:rsidRPr="005872FF" w:rsidRDefault="00126187" w:rsidP="00126187">
            <w:pPr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HEA 300</w:t>
            </w:r>
          </w:p>
        </w:tc>
        <w:tc>
          <w:tcPr>
            <w:tcW w:w="630" w:type="dxa"/>
          </w:tcPr>
          <w:p w14:paraId="59452065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</w:tcPr>
          <w:p w14:paraId="59452066" w14:textId="77777777" w:rsidR="00541FC3" w:rsidRPr="005872FF" w:rsidRDefault="00541FC3" w:rsidP="003A6BF6">
            <w:pPr>
              <w:jc w:val="center"/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1</w:t>
            </w:r>
          </w:p>
        </w:tc>
        <w:tc>
          <w:tcPr>
            <w:tcW w:w="810" w:type="dxa"/>
          </w:tcPr>
          <w:p w14:paraId="59452067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170" w:type="dxa"/>
            <w:vMerge/>
          </w:tcPr>
          <w:p w14:paraId="59452068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69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  <w:vMerge/>
          </w:tcPr>
          <w:p w14:paraId="5945206A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620" w:type="dxa"/>
            <w:vMerge/>
          </w:tcPr>
          <w:p w14:paraId="5945206B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" w:type="dxa"/>
            <w:vMerge/>
          </w:tcPr>
          <w:p w14:paraId="5945206C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6D" w14:textId="77777777" w:rsidR="00541FC3" w:rsidRPr="005872FF" w:rsidRDefault="00541FC3" w:rsidP="003A6BF6">
            <w:pPr>
              <w:rPr>
                <w:rFonts w:ascii="Arial" w:hAnsi="Arial"/>
                <w:b/>
                <w:sz w:val="20"/>
              </w:rPr>
            </w:pPr>
          </w:p>
        </w:tc>
      </w:tr>
      <w:tr w:rsidR="00BE14E1" w:rsidRPr="005872FF" w14:paraId="59452079" w14:textId="77777777" w:rsidTr="00BE14E1">
        <w:trPr>
          <w:trHeight w:val="510"/>
          <w:jc w:val="center"/>
        </w:trPr>
        <w:tc>
          <w:tcPr>
            <w:tcW w:w="1710" w:type="dxa"/>
            <w:vMerge/>
          </w:tcPr>
          <w:p w14:paraId="5945206F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Align w:val="center"/>
          </w:tcPr>
          <w:p w14:paraId="59452070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300</w:t>
            </w:r>
          </w:p>
        </w:tc>
        <w:tc>
          <w:tcPr>
            <w:tcW w:w="720" w:type="dxa"/>
            <w:vAlign w:val="center"/>
          </w:tcPr>
          <w:p w14:paraId="59452071" w14:textId="77777777" w:rsidR="00BE14E1" w:rsidRPr="005872FF" w:rsidRDefault="00BE14E1" w:rsidP="00BE14E1">
            <w:pPr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3</w:t>
            </w:r>
          </w:p>
        </w:tc>
        <w:tc>
          <w:tcPr>
            <w:tcW w:w="810" w:type="dxa"/>
          </w:tcPr>
          <w:p w14:paraId="59452072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170" w:type="dxa"/>
            <w:vMerge/>
          </w:tcPr>
          <w:p w14:paraId="59452073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74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  <w:vMerge/>
          </w:tcPr>
          <w:p w14:paraId="59452075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620" w:type="dxa"/>
            <w:vMerge/>
          </w:tcPr>
          <w:p w14:paraId="59452076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" w:type="dxa"/>
            <w:vMerge/>
          </w:tcPr>
          <w:p w14:paraId="59452077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78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</w:tr>
      <w:tr w:rsidR="00BE14E1" w:rsidRPr="005872FF" w14:paraId="59452085" w14:textId="77777777" w:rsidTr="00126187">
        <w:trPr>
          <w:trHeight w:val="270"/>
          <w:jc w:val="center"/>
        </w:trPr>
        <w:tc>
          <w:tcPr>
            <w:tcW w:w="1710" w:type="dxa"/>
          </w:tcPr>
          <w:p w14:paraId="5945207A" w14:textId="77777777" w:rsidR="00BE14E1" w:rsidRDefault="00BE14E1" w:rsidP="00BE14E1">
            <w:pPr>
              <w:rPr>
                <w:rFonts w:ascii="Arial" w:hAnsi="Arial"/>
                <w:b/>
                <w:sz w:val="18"/>
              </w:rPr>
            </w:pPr>
            <w:r w:rsidRPr="005872FF">
              <w:rPr>
                <w:rFonts w:ascii="Arial" w:hAnsi="Arial"/>
                <w:b/>
                <w:sz w:val="18"/>
              </w:rPr>
              <w:t>Communication</w:t>
            </w:r>
          </w:p>
          <w:p w14:paraId="5945207B" w14:textId="77777777" w:rsidR="00BE14E1" w:rsidRPr="005872FF" w:rsidRDefault="00BE14E1" w:rsidP="00BE14E1">
            <w:pPr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101 or 202</w:t>
            </w:r>
          </w:p>
        </w:tc>
        <w:tc>
          <w:tcPr>
            <w:tcW w:w="630" w:type="dxa"/>
          </w:tcPr>
          <w:p w14:paraId="5945207C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  <w:vAlign w:val="center"/>
          </w:tcPr>
          <w:p w14:paraId="5945207D" w14:textId="77777777" w:rsidR="00BE14E1" w:rsidRPr="005872FF" w:rsidRDefault="00BE14E1" w:rsidP="00BE14E1">
            <w:pPr>
              <w:jc w:val="center"/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3</w:t>
            </w:r>
          </w:p>
        </w:tc>
        <w:tc>
          <w:tcPr>
            <w:tcW w:w="810" w:type="dxa"/>
          </w:tcPr>
          <w:p w14:paraId="5945207E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170" w:type="dxa"/>
            <w:vMerge/>
          </w:tcPr>
          <w:p w14:paraId="5945207F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80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  <w:vMerge/>
          </w:tcPr>
          <w:p w14:paraId="59452081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620" w:type="dxa"/>
            <w:vMerge/>
          </w:tcPr>
          <w:p w14:paraId="59452082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" w:type="dxa"/>
            <w:vMerge/>
          </w:tcPr>
          <w:p w14:paraId="59452083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84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</w:tr>
      <w:tr w:rsidR="00BE14E1" w:rsidRPr="005872FF" w14:paraId="59452090" w14:textId="77777777" w:rsidTr="00E56321">
        <w:trPr>
          <w:trHeight w:val="339"/>
          <w:jc w:val="center"/>
        </w:trPr>
        <w:tc>
          <w:tcPr>
            <w:tcW w:w="1710" w:type="dxa"/>
          </w:tcPr>
          <w:p w14:paraId="59452086" w14:textId="2002C35D" w:rsidR="00BE14E1" w:rsidRPr="005872FF" w:rsidRDefault="00944D36" w:rsidP="00BE14E1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 xml:space="preserve">PSY </w:t>
            </w:r>
          </w:p>
        </w:tc>
        <w:tc>
          <w:tcPr>
            <w:tcW w:w="630" w:type="dxa"/>
          </w:tcPr>
          <w:p w14:paraId="59452087" w14:textId="5A036E60" w:rsidR="00BE14E1" w:rsidRPr="005872FF" w:rsidRDefault="00944D36" w:rsidP="00BE14E1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01</w:t>
            </w:r>
          </w:p>
        </w:tc>
        <w:tc>
          <w:tcPr>
            <w:tcW w:w="720" w:type="dxa"/>
            <w:vAlign w:val="center"/>
          </w:tcPr>
          <w:p w14:paraId="59452088" w14:textId="50AE4A17" w:rsidR="00BE14E1" w:rsidRPr="005872FF" w:rsidRDefault="00944D36" w:rsidP="00944D36">
            <w:pPr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3</w:t>
            </w:r>
            <w:bookmarkStart w:id="0" w:name="_GoBack"/>
            <w:bookmarkEnd w:id="0"/>
          </w:p>
        </w:tc>
        <w:tc>
          <w:tcPr>
            <w:tcW w:w="810" w:type="dxa"/>
          </w:tcPr>
          <w:p w14:paraId="59452089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170" w:type="dxa"/>
            <w:vMerge/>
          </w:tcPr>
          <w:p w14:paraId="5945208A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8B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  <w:vMerge/>
          </w:tcPr>
          <w:p w14:paraId="5945208C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620" w:type="dxa"/>
            <w:vMerge/>
          </w:tcPr>
          <w:p w14:paraId="5945208D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" w:type="dxa"/>
            <w:vMerge/>
          </w:tcPr>
          <w:p w14:paraId="5945208E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8F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</w:tr>
      <w:tr w:rsidR="00BE14E1" w:rsidRPr="005872FF" w14:paraId="5945209B" w14:textId="77777777" w:rsidTr="00126187">
        <w:trPr>
          <w:trHeight w:val="255"/>
          <w:jc w:val="center"/>
        </w:trPr>
        <w:tc>
          <w:tcPr>
            <w:tcW w:w="1710" w:type="dxa"/>
            <w:vMerge w:val="restart"/>
          </w:tcPr>
          <w:p w14:paraId="02862BAB" w14:textId="6E77D4DC" w:rsidR="00BE14E1" w:rsidRDefault="00263E85" w:rsidP="00BE14E1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Statistics</w:t>
            </w:r>
          </w:p>
          <w:p w14:paraId="59452091" w14:textId="11DC2D5B" w:rsidR="00263E85" w:rsidRPr="005872FF" w:rsidRDefault="00263E85" w:rsidP="00BE14E1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MAT/BUS/HAE/PSY</w:t>
            </w:r>
          </w:p>
        </w:tc>
        <w:tc>
          <w:tcPr>
            <w:tcW w:w="630" w:type="dxa"/>
          </w:tcPr>
          <w:p w14:paraId="59452092" w14:textId="779DCFB0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</w:tcPr>
          <w:p w14:paraId="59452093" w14:textId="77777777" w:rsidR="00BE14E1" w:rsidRPr="005872FF" w:rsidRDefault="00BE14E1" w:rsidP="00BE14E1">
            <w:pPr>
              <w:jc w:val="center"/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3</w:t>
            </w:r>
          </w:p>
        </w:tc>
        <w:tc>
          <w:tcPr>
            <w:tcW w:w="810" w:type="dxa"/>
          </w:tcPr>
          <w:p w14:paraId="59452094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170" w:type="dxa"/>
            <w:vMerge/>
          </w:tcPr>
          <w:p w14:paraId="59452095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96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  <w:vMerge/>
          </w:tcPr>
          <w:p w14:paraId="59452097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620" w:type="dxa"/>
            <w:vMerge/>
          </w:tcPr>
          <w:p w14:paraId="59452098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" w:type="dxa"/>
            <w:vMerge/>
          </w:tcPr>
          <w:p w14:paraId="59452099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9A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</w:tr>
      <w:tr w:rsidR="00BE14E1" w:rsidRPr="005872FF" w14:paraId="594520A6" w14:textId="77777777" w:rsidTr="00126187">
        <w:trPr>
          <w:trHeight w:val="255"/>
          <w:jc w:val="center"/>
        </w:trPr>
        <w:tc>
          <w:tcPr>
            <w:tcW w:w="1710" w:type="dxa"/>
            <w:vMerge/>
          </w:tcPr>
          <w:p w14:paraId="5945209C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</w:tcPr>
          <w:p w14:paraId="5945209D" w14:textId="2C9C48AB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</w:tcPr>
          <w:p w14:paraId="5945209E" w14:textId="77777777" w:rsidR="00BE14E1" w:rsidRPr="005872FF" w:rsidRDefault="00BE14E1" w:rsidP="00BE14E1">
            <w:pPr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4</w:t>
            </w:r>
          </w:p>
        </w:tc>
        <w:tc>
          <w:tcPr>
            <w:tcW w:w="810" w:type="dxa"/>
          </w:tcPr>
          <w:p w14:paraId="5945209F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170" w:type="dxa"/>
            <w:vMerge/>
          </w:tcPr>
          <w:p w14:paraId="594520A0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A1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  <w:vMerge/>
          </w:tcPr>
          <w:p w14:paraId="594520A2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620" w:type="dxa"/>
            <w:vMerge/>
          </w:tcPr>
          <w:p w14:paraId="594520A3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" w:type="dxa"/>
            <w:vMerge/>
          </w:tcPr>
          <w:p w14:paraId="594520A4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A5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</w:tr>
      <w:tr w:rsidR="00BE14E1" w:rsidRPr="005872FF" w14:paraId="594520B1" w14:textId="77777777" w:rsidTr="00126187">
        <w:trPr>
          <w:trHeight w:val="255"/>
          <w:jc w:val="center"/>
        </w:trPr>
        <w:tc>
          <w:tcPr>
            <w:tcW w:w="1710" w:type="dxa"/>
          </w:tcPr>
          <w:p w14:paraId="594520A7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Sociology</w:t>
            </w:r>
          </w:p>
        </w:tc>
        <w:tc>
          <w:tcPr>
            <w:tcW w:w="630" w:type="dxa"/>
          </w:tcPr>
          <w:p w14:paraId="594520A8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101</w:t>
            </w:r>
          </w:p>
        </w:tc>
        <w:tc>
          <w:tcPr>
            <w:tcW w:w="720" w:type="dxa"/>
          </w:tcPr>
          <w:p w14:paraId="594520A9" w14:textId="77777777" w:rsidR="00BE14E1" w:rsidRPr="005872FF" w:rsidRDefault="00BE14E1" w:rsidP="00BE14E1">
            <w:pPr>
              <w:jc w:val="center"/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3</w:t>
            </w:r>
          </w:p>
        </w:tc>
        <w:tc>
          <w:tcPr>
            <w:tcW w:w="810" w:type="dxa"/>
          </w:tcPr>
          <w:p w14:paraId="594520AA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170" w:type="dxa"/>
            <w:vMerge/>
          </w:tcPr>
          <w:p w14:paraId="594520AB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AC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  <w:vMerge/>
          </w:tcPr>
          <w:p w14:paraId="594520AD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620" w:type="dxa"/>
            <w:vMerge/>
          </w:tcPr>
          <w:p w14:paraId="594520AE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" w:type="dxa"/>
            <w:vMerge/>
          </w:tcPr>
          <w:p w14:paraId="594520AF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B0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</w:tr>
      <w:tr w:rsidR="00BE14E1" w:rsidRPr="005872FF" w14:paraId="594520C0" w14:textId="77777777" w:rsidTr="00126187">
        <w:trPr>
          <w:trHeight w:val="255"/>
          <w:jc w:val="center"/>
        </w:trPr>
        <w:tc>
          <w:tcPr>
            <w:tcW w:w="1710" w:type="dxa"/>
            <w:vMerge w:val="restart"/>
          </w:tcPr>
          <w:p w14:paraId="594520B2" w14:textId="567202DD" w:rsidR="00BE14E1" w:rsidRPr="005872FF" w:rsidRDefault="00263E85" w:rsidP="00BE14E1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BIO or CHE</w:t>
            </w:r>
          </w:p>
          <w:p w14:paraId="594520B3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  <w:p w14:paraId="594520B4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  <w:p w14:paraId="594520B5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  <w:p w14:paraId="594520B6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</w:tcPr>
          <w:p w14:paraId="594520B7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101</w:t>
            </w:r>
          </w:p>
        </w:tc>
        <w:tc>
          <w:tcPr>
            <w:tcW w:w="720" w:type="dxa"/>
          </w:tcPr>
          <w:p w14:paraId="594520B8" w14:textId="77777777" w:rsidR="00BE14E1" w:rsidRPr="005872FF" w:rsidRDefault="00BE14E1" w:rsidP="00BE14E1">
            <w:pPr>
              <w:jc w:val="center"/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4</w:t>
            </w:r>
          </w:p>
        </w:tc>
        <w:tc>
          <w:tcPr>
            <w:tcW w:w="810" w:type="dxa"/>
          </w:tcPr>
          <w:p w14:paraId="594520B9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170" w:type="dxa"/>
            <w:vMerge/>
          </w:tcPr>
          <w:p w14:paraId="594520BA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BB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  <w:vMerge/>
          </w:tcPr>
          <w:p w14:paraId="594520BC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620" w:type="dxa"/>
            <w:vMerge/>
          </w:tcPr>
          <w:p w14:paraId="594520BD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" w:type="dxa"/>
            <w:vMerge/>
          </w:tcPr>
          <w:p w14:paraId="594520BE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BF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</w:tr>
      <w:tr w:rsidR="00BE14E1" w:rsidRPr="005872FF" w14:paraId="594520CB" w14:textId="77777777" w:rsidTr="00126187">
        <w:trPr>
          <w:trHeight w:val="255"/>
          <w:jc w:val="center"/>
        </w:trPr>
        <w:tc>
          <w:tcPr>
            <w:tcW w:w="1710" w:type="dxa"/>
            <w:vMerge/>
          </w:tcPr>
          <w:p w14:paraId="594520C1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</w:tcPr>
          <w:p w14:paraId="594520C2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234</w:t>
            </w:r>
          </w:p>
        </w:tc>
        <w:tc>
          <w:tcPr>
            <w:tcW w:w="720" w:type="dxa"/>
          </w:tcPr>
          <w:p w14:paraId="594520C3" w14:textId="77777777" w:rsidR="00BE14E1" w:rsidRPr="005872FF" w:rsidRDefault="00BE14E1" w:rsidP="00BE14E1">
            <w:pPr>
              <w:jc w:val="center"/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4</w:t>
            </w:r>
          </w:p>
        </w:tc>
        <w:tc>
          <w:tcPr>
            <w:tcW w:w="810" w:type="dxa"/>
          </w:tcPr>
          <w:p w14:paraId="594520C4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170" w:type="dxa"/>
            <w:vMerge/>
          </w:tcPr>
          <w:p w14:paraId="594520C5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C6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  <w:vMerge/>
          </w:tcPr>
          <w:p w14:paraId="594520C7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620" w:type="dxa"/>
            <w:vMerge/>
          </w:tcPr>
          <w:p w14:paraId="594520C8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" w:type="dxa"/>
            <w:vMerge/>
          </w:tcPr>
          <w:p w14:paraId="594520C9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CA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</w:tr>
      <w:tr w:rsidR="00BE14E1" w:rsidRPr="005872FF" w14:paraId="594520D6" w14:textId="77777777" w:rsidTr="00126187">
        <w:trPr>
          <w:trHeight w:val="255"/>
          <w:jc w:val="center"/>
        </w:trPr>
        <w:tc>
          <w:tcPr>
            <w:tcW w:w="1710" w:type="dxa"/>
            <w:vMerge/>
          </w:tcPr>
          <w:p w14:paraId="594520CC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</w:tcPr>
          <w:p w14:paraId="594520CD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235</w:t>
            </w:r>
          </w:p>
        </w:tc>
        <w:tc>
          <w:tcPr>
            <w:tcW w:w="720" w:type="dxa"/>
          </w:tcPr>
          <w:p w14:paraId="594520CE" w14:textId="77777777" w:rsidR="00BE14E1" w:rsidRPr="005872FF" w:rsidRDefault="00BE14E1" w:rsidP="00BE14E1">
            <w:pPr>
              <w:jc w:val="center"/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4</w:t>
            </w:r>
          </w:p>
        </w:tc>
        <w:tc>
          <w:tcPr>
            <w:tcW w:w="810" w:type="dxa"/>
          </w:tcPr>
          <w:p w14:paraId="594520CF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170" w:type="dxa"/>
            <w:vMerge/>
          </w:tcPr>
          <w:p w14:paraId="594520D0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D1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  <w:vMerge/>
          </w:tcPr>
          <w:p w14:paraId="594520D2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620" w:type="dxa"/>
            <w:vMerge/>
          </w:tcPr>
          <w:p w14:paraId="594520D3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" w:type="dxa"/>
            <w:vMerge/>
          </w:tcPr>
          <w:p w14:paraId="594520D4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D5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</w:tr>
      <w:tr w:rsidR="00BE14E1" w:rsidRPr="005872FF" w14:paraId="594520E1" w14:textId="77777777" w:rsidTr="00126187">
        <w:trPr>
          <w:trHeight w:val="210"/>
          <w:jc w:val="center"/>
        </w:trPr>
        <w:tc>
          <w:tcPr>
            <w:tcW w:w="1710" w:type="dxa"/>
            <w:vMerge/>
          </w:tcPr>
          <w:p w14:paraId="594520D7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</w:tcPr>
          <w:p w14:paraId="594520D8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260</w:t>
            </w:r>
          </w:p>
        </w:tc>
        <w:tc>
          <w:tcPr>
            <w:tcW w:w="720" w:type="dxa"/>
          </w:tcPr>
          <w:p w14:paraId="594520D9" w14:textId="77777777" w:rsidR="00BE14E1" w:rsidRPr="005872FF" w:rsidRDefault="00BE14E1" w:rsidP="00BE14E1">
            <w:pPr>
              <w:jc w:val="center"/>
              <w:rPr>
                <w:rFonts w:ascii="Arial" w:hAnsi="Arial"/>
                <w:b/>
                <w:sz w:val="20"/>
              </w:rPr>
            </w:pPr>
            <w:r w:rsidRPr="005872FF">
              <w:rPr>
                <w:rFonts w:ascii="Arial" w:hAnsi="Arial"/>
                <w:b/>
                <w:sz w:val="20"/>
              </w:rPr>
              <w:t>4</w:t>
            </w:r>
          </w:p>
        </w:tc>
        <w:tc>
          <w:tcPr>
            <w:tcW w:w="810" w:type="dxa"/>
          </w:tcPr>
          <w:p w14:paraId="594520DA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170" w:type="dxa"/>
            <w:vMerge/>
          </w:tcPr>
          <w:p w14:paraId="594520DB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DC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  <w:vMerge/>
          </w:tcPr>
          <w:p w14:paraId="594520DD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620" w:type="dxa"/>
            <w:vMerge/>
          </w:tcPr>
          <w:p w14:paraId="594520DE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" w:type="dxa"/>
            <w:vMerge/>
          </w:tcPr>
          <w:p w14:paraId="594520DF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</w:tcPr>
          <w:p w14:paraId="594520E0" w14:textId="77777777" w:rsidR="00BE14E1" w:rsidRPr="005872FF" w:rsidRDefault="00BE14E1" w:rsidP="00BE14E1">
            <w:pPr>
              <w:rPr>
                <w:rFonts w:ascii="Arial" w:hAnsi="Arial"/>
                <w:b/>
                <w:sz w:val="20"/>
              </w:rPr>
            </w:pPr>
          </w:p>
        </w:tc>
      </w:tr>
      <w:tr w:rsidR="00661B5E" w:rsidRPr="005872FF" w14:paraId="594520F4" w14:textId="77777777" w:rsidTr="00126187">
        <w:trPr>
          <w:trHeight w:val="546"/>
          <w:jc w:val="center"/>
        </w:trPr>
        <w:tc>
          <w:tcPr>
            <w:tcW w:w="1710" w:type="dxa"/>
            <w:tcBorders>
              <w:top w:val="single" w:sz="4" w:space="0" w:color="auto"/>
            </w:tcBorders>
          </w:tcPr>
          <w:p w14:paraId="594520E2" w14:textId="77777777" w:rsidR="00661B5E" w:rsidRPr="00661B5E" w:rsidRDefault="00661B5E" w:rsidP="00661B5E">
            <w:pPr>
              <w:rPr>
                <w:rFonts w:ascii="Arial" w:hAnsi="Arial"/>
                <w:b/>
                <w:sz w:val="20"/>
              </w:rPr>
            </w:pPr>
            <w:r w:rsidRPr="00661B5E">
              <w:rPr>
                <w:rFonts w:ascii="Arial" w:hAnsi="Arial"/>
                <w:b/>
                <w:sz w:val="20"/>
              </w:rPr>
              <w:t>Philosophy,</w:t>
            </w:r>
          </w:p>
          <w:p w14:paraId="594520E3" w14:textId="77777777" w:rsidR="00661B5E" w:rsidRPr="00661B5E" w:rsidRDefault="00661B5E" w:rsidP="00661B5E">
            <w:pPr>
              <w:rPr>
                <w:rFonts w:ascii="Arial" w:hAnsi="Arial"/>
                <w:b/>
                <w:sz w:val="20"/>
              </w:rPr>
            </w:pPr>
            <w:r w:rsidRPr="00661B5E">
              <w:rPr>
                <w:rFonts w:ascii="Arial" w:hAnsi="Arial"/>
                <w:b/>
                <w:sz w:val="20"/>
              </w:rPr>
              <w:t xml:space="preserve">Logic       </w:t>
            </w:r>
          </w:p>
          <w:p w14:paraId="594520E4" w14:textId="77777777" w:rsidR="00661B5E" w:rsidRPr="00661B5E" w:rsidRDefault="00661B5E" w:rsidP="00661B5E">
            <w:pPr>
              <w:rPr>
                <w:rFonts w:ascii="Arial" w:hAnsi="Arial"/>
                <w:b/>
                <w:sz w:val="20"/>
              </w:rPr>
            </w:pPr>
            <w:r w:rsidRPr="00661B5E">
              <w:rPr>
                <w:rFonts w:ascii="Arial" w:hAnsi="Arial"/>
                <w:b/>
                <w:sz w:val="20"/>
              </w:rPr>
              <w:t>or</w:t>
            </w:r>
          </w:p>
          <w:p w14:paraId="594520E5" w14:textId="77777777" w:rsidR="00661B5E" w:rsidRPr="00661B5E" w:rsidRDefault="00661B5E" w:rsidP="00661B5E">
            <w:pPr>
              <w:rPr>
                <w:rFonts w:ascii="Arial" w:hAnsi="Arial"/>
                <w:b/>
                <w:sz w:val="20"/>
              </w:rPr>
            </w:pPr>
          </w:p>
          <w:p w14:paraId="594520E6" w14:textId="77777777" w:rsidR="00661B5E" w:rsidRPr="005872FF" w:rsidRDefault="00661B5E" w:rsidP="00661B5E">
            <w:pPr>
              <w:rPr>
                <w:rFonts w:ascii="Arial" w:hAnsi="Arial"/>
                <w:b/>
                <w:sz w:val="20"/>
              </w:rPr>
            </w:pPr>
            <w:r w:rsidRPr="00661B5E">
              <w:rPr>
                <w:rFonts w:ascii="Arial" w:hAnsi="Arial"/>
                <w:b/>
                <w:sz w:val="20"/>
              </w:rPr>
              <w:t>English Lit</w:t>
            </w:r>
          </w:p>
        </w:tc>
        <w:tc>
          <w:tcPr>
            <w:tcW w:w="630" w:type="dxa"/>
          </w:tcPr>
          <w:p w14:paraId="594520E7" w14:textId="77777777" w:rsidR="00661B5E" w:rsidRPr="00661B5E" w:rsidRDefault="00661B5E" w:rsidP="00661B5E">
            <w:pPr>
              <w:rPr>
                <w:rFonts w:ascii="Arial" w:hAnsi="Arial"/>
                <w:b/>
                <w:sz w:val="20"/>
              </w:rPr>
            </w:pPr>
            <w:r w:rsidRPr="00661B5E">
              <w:rPr>
                <w:rFonts w:ascii="Arial" w:hAnsi="Arial"/>
                <w:b/>
                <w:sz w:val="20"/>
              </w:rPr>
              <w:t>201 or 250</w:t>
            </w:r>
          </w:p>
          <w:p w14:paraId="594520E8" w14:textId="77777777" w:rsidR="00661B5E" w:rsidRPr="00661B5E" w:rsidRDefault="00661B5E" w:rsidP="00661B5E">
            <w:pPr>
              <w:rPr>
                <w:rFonts w:ascii="Arial" w:hAnsi="Arial"/>
                <w:b/>
                <w:sz w:val="20"/>
              </w:rPr>
            </w:pPr>
            <w:r w:rsidRPr="00661B5E">
              <w:rPr>
                <w:rFonts w:ascii="Arial" w:hAnsi="Arial"/>
                <w:b/>
                <w:sz w:val="20"/>
              </w:rPr>
              <w:t>or</w:t>
            </w:r>
          </w:p>
          <w:p w14:paraId="594520E9" w14:textId="77777777" w:rsidR="00661B5E" w:rsidRPr="005872FF" w:rsidRDefault="00661B5E" w:rsidP="00661B5E">
            <w:pPr>
              <w:rPr>
                <w:rFonts w:ascii="Arial" w:hAnsi="Arial"/>
                <w:b/>
                <w:sz w:val="20"/>
              </w:rPr>
            </w:pPr>
            <w:r w:rsidRPr="00661B5E">
              <w:rPr>
                <w:rFonts w:ascii="Arial" w:hAnsi="Arial"/>
                <w:b/>
                <w:sz w:val="20"/>
              </w:rPr>
              <w:t>__</w:t>
            </w:r>
          </w:p>
        </w:tc>
        <w:tc>
          <w:tcPr>
            <w:tcW w:w="720" w:type="dxa"/>
          </w:tcPr>
          <w:p w14:paraId="594520EA" w14:textId="77777777" w:rsidR="00661B5E" w:rsidRDefault="00661B5E" w:rsidP="00BE14E1">
            <w:pPr>
              <w:rPr>
                <w:rFonts w:ascii="Arial" w:hAnsi="Arial"/>
                <w:b/>
                <w:sz w:val="20"/>
              </w:rPr>
            </w:pPr>
          </w:p>
          <w:p w14:paraId="594520EB" w14:textId="77777777" w:rsidR="00661B5E" w:rsidRDefault="00661B5E" w:rsidP="00BE14E1">
            <w:pPr>
              <w:rPr>
                <w:rFonts w:ascii="Arial" w:hAnsi="Arial"/>
                <w:b/>
                <w:sz w:val="20"/>
              </w:rPr>
            </w:pPr>
          </w:p>
          <w:p w14:paraId="594520EC" w14:textId="77777777" w:rsidR="00661B5E" w:rsidRPr="005872FF" w:rsidRDefault="00661B5E" w:rsidP="00661B5E">
            <w:pPr>
              <w:jc w:val="center"/>
              <w:rPr>
                <w:rFonts w:ascii="Arial" w:hAnsi="Arial"/>
                <w:b/>
                <w:sz w:val="20"/>
              </w:rPr>
            </w:pPr>
            <w:r w:rsidRPr="00661B5E">
              <w:rPr>
                <w:rFonts w:ascii="Arial" w:hAnsi="Arial"/>
                <w:b/>
                <w:sz w:val="20"/>
              </w:rPr>
              <w:t>3</w:t>
            </w:r>
          </w:p>
        </w:tc>
        <w:tc>
          <w:tcPr>
            <w:tcW w:w="810" w:type="dxa"/>
          </w:tcPr>
          <w:p w14:paraId="594520ED" w14:textId="77777777" w:rsidR="00661B5E" w:rsidRPr="005872FF" w:rsidRDefault="00661B5E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170" w:type="dxa"/>
            <w:vMerge/>
            <w:tcBorders>
              <w:bottom w:val="single" w:sz="12" w:space="0" w:color="auto"/>
            </w:tcBorders>
          </w:tcPr>
          <w:p w14:paraId="594520EE" w14:textId="77777777" w:rsidR="00661B5E" w:rsidRPr="005872FF" w:rsidRDefault="00661B5E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  <w:tcBorders>
              <w:bottom w:val="single" w:sz="12" w:space="0" w:color="auto"/>
            </w:tcBorders>
          </w:tcPr>
          <w:p w14:paraId="594520EF" w14:textId="77777777" w:rsidR="00661B5E" w:rsidRPr="005872FF" w:rsidRDefault="00661B5E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720" w:type="dxa"/>
            <w:vMerge/>
            <w:tcBorders>
              <w:bottom w:val="single" w:sz="12" w:space="0" w:color="auto"/>
            </w:tcBorders>
          </w:tcPr>
          <w:p w14:paraId="594520F0" w14:textId="77777777" w:rsidR="00661B5E" w:rsidRPr="005872FF" w:rsidRDefault="00661B5E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1620" w:type="dxa"/>
            <w:vMerge/>
            <w:tcBorders>
              <w:bottom w:val="single" w:sz="12" w:space="0" w:color="auto"/>
            </w:tcBorders>
          </w:tcPr>
          <w:p w14:paraId="594520F1" w14:textId="77777777" w:rsidR="00661B5E" w:rsidRPr="005872FF" w:rsidRDefault="00661B5E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12" w:space="0" w:color="auto"/>
            </w:tcBorders>
          </w:tcPr>
          <w:p w14:paraId="594520F2" w14:textId="77777777" w:rsidR="00661B5E" w:rsidRPr="005872FF" w:rsidRDefault="00661B5E" w:rsidP="00BE14E1">
            <w:pPr>
              <w:rPr>
                <w:rFonts w:ascii="Arial" w:hAnsi="Arial"/>
                <w:b/>
                <w:sz w:val="20"/>
              </w:rPr>
            </w:pPr>
          </w:p>
        </w:tc>
        <w:tc>
          <w:tcPr>
            <w:tcW w:w="630" w:type="dxa"/>
            <w:vMerge/>
            <w:tcBorders>
              <w:bottom w:val="single" w:sz="12" w:space="0" w:color="auto"/>
            </w:tcBorders>
          </w:tcPr>
          <w:p w14:paraId="594520F3" w14:textId="77777777" w:rsidR="00661B5E" w:rsidRPr="005872FF" w:rsidRDefault="00661B5E" w:rsidP="00BE14E1">
            <w:pPr>
              <w:rPr>
                <w:rFonts w:ascii="Arial" w:hAnsi="Arial"/>
                <w:b/>
                <w:sz w:val="20"/>
              </w:rPr>
            </w:pPr>
          </w:p>
        </w:tc>
      </w:tr>
    </w:tbl>
    <w:p w14:paraId="59452102" w14:textId="77777777" w:rsidR="008A094C" w:rsidRPr="00E56321" w:rsidRDefault="00541FC3" w:rsidP="00E56321">
      <w:pPr>
        <w:ind w:left="2880" w:firstLine="720"/>
        <w:rPr>
          <w:rFonts w:ascii="Arial" w:hAnsi="Arial"/>
          <w:b/>
          <w:sz w:val="20"/>
        </w:rPr>
      </w:pPr>
      <w:r w:rsidRPr="005872FF">
        <w:rPr>
          <w:rFonts w:ascii="Arial" w:hAnsi="Arial"/>
          <w:b/>
          <w:sz w:val="16"/>
        </w:rPr>
        <w:t>EXCEPTIONS/SUBSTITUTIONS AUTHORIZED:</w:t>
      </w:r>
      <w:r w:rsidR="00E56321">
        <w:rPr>
          <w:rFonts w:ascii="Arial" w:hAnsi="Arial"/>
          <w:b/>
          <w:sz w:val="20"/>
        </w:rPr>
        <w:tab/>
      </w:r>
      <w:r w:rsidR="00E56321">
        <w:rPr>
          <w:rFonts w:ascii="Arial" w:hAnsi="Arial"/>
          <w:b/>
          <w:sz w:val="20"/>
        </w:rPr>
        <w:tab/>
      </w:r>
      <w:r w:rsidR="00E56321">
        <w:rPr>
          <w:rFonts w:ascii="Arial" w:hAnsi="Arial"/>
          <w:b/>
          <w:sz w:val="20"/>
        </w:rPr>
        <w:tab/>
      </w:r>
      <w:r w:rsidR="00E56321">
        <w:rPr>
          <w:rFonts w:ascii="Arial" w:hAnsi="Arial"/>
          <w:b/>
          <w:sz w:val="20"/>
        </w:rPr>
        <w:tab/>
      </w:r>
    </w:p>
    <w:p w14:paraId="59452103" w14:textId="77777777" w:rsidR="00194954" w:rsidRPr="005872FF" w:rsidRDefault="00194954" w:rsidP="00541FC3">
      <w:pPr>
        <w:rPr>
          <w:rFonts w:ascii="Arial" w:hAnsi="Arial"/>
          <w:b/>
          <w:sz w:val="16"/>
        </w:rPr>
      </w:pPr>
    </w:p>
    <w:p w14:paraId="59452104" w14:textId="77777777" w:rsidR="00194954" w:rsidRDefault="00194954" w:rsidP="00194954">
      <w:pPr>
        <w:ind w:left="2880" w:firstLine="720"/>
        <w:rPr>
          <w:rFonts w:ascii="Arial" w:hAnsi="Arial" w:cs="Arial"/>
          <w:b/>
          <w:sz w:val="18"/>
          <w:szCs w:val="18"/>
        </w:rPr>
      </w:pPr>
      <w:r w:rsidRPr="00194954">
        <w:rPr>
          <w:rFonts w:ascii="Arial" w:hAnsi="Arial" w:cs="Arial"/>
          <w:b/>
          <w:sz w:val="18"/>
          <w:szCs w:val="18"/>
        </w:rPr>
        <w:t>Applicant Signature:</w:t>
      </w:r>
      <w:r w:rsidR="008A094C">
        <w:rPr>
          <w:rFonts w:ascii="Arial" w:hAnsi="Arial" w:cs="Arial"/>
          <w:b/>
          <w:sz w:val="18"/>
          <w:szCs w:val="18"/>
        </w:rPr>
        <w:t xml:space="preserve"> </w:t>
      </w:r>
      <w:r w:rsidRPr="00194954">
        <w:rPr>
          <w:rFonts w:ascii="Arial" w:hAnsi="Arial" w:cs="Arial"/>
          <w:b/>
          <w:sz w:val="18"/>
          <w:szCs w:val="18"/>
        </w:rPr>
        <w:t>_______________________________ Date:________</w:t>
      </w:r>
    </w:p>
    <w:p w14:paraId="59452105" w14:textId="77777777" w:rsidR="00194954" w:rsidRDefault="00194954" w:rsidP="00194954">
      <w:pPr>
        <w:ind w:left="2880" w:firstLine="720"/>
        <w:rPr>
          <w:rFonts w:ascii="Arial" w:hAnsi="Arial" w:cs="Arial"/>
          <w:b/>
          <w:sz w:val="18"/>
          <w:szCs w:val="18"/>
        </w:rPr>
      </w:pPr>
    </w:p>
    <w:p w14:paraId="59452106" w14:textId="77777777" w:rsidR="00194954" w:rsidRPr="00194954" w:rsidRDefault="00194954" w:rsidP="00194954">
      <w:pPr>
        <w:pStyle w:val="Heading6"/>
        <w:ind w:left="2880" w:firstLine="720"/>
        <w:rPr>
          <w:rFonts w:ascii="Arial" w:hAnsi="Arial" w:cs="Arial"/>
          <w:b/>
          <w:sz w:val="18"/>
          <w:szCs w:val="18"/>
        </w:rPr>
      </w:pPr>
      <w:r w:rsidRPr="00194954">
        <w:rPr>
          <w:rFonts w:ascii="Arial" w:hAnsi="Arial" w:cs="Arial"/>
          <w:b/>
          <w:color w:val="auto"/>
          <w:sz w:val="18"/>
          <w:szCs w:val="18"/>
        </w:rPr>
        <w:t>Program Director: _________________________________ Date:</w:t>
      </w:r>
      <w:r w:rsidR="008A094C">
        <w:rPr>
          <w:rFonts w:ascii="Arial" w:hAnsi="Arial" w:cs="Arial"/>
          <w:b/>
          <w:color w:val="auto"/>
          <w:sz w:val="18"/>
          <w:szCs w:val="18"/>
        </w:rPr>
        <w:t>_</w:t>
      </w:r>
      <w:r w:rsidRPr="00194954">
        <w:rPr>
          <w:rFonts w:ascii="Arial" w:hAnsi="Arial" w:cs="Arial"/>
          <w:b/>
          <w:color w:val="auto"/>
          <w:sz w:val="18"/>
          <w:szCs w:val="18"/>
        </w:rPr>
        <w:t>_______</w:t>
      </w:r>
    </w:p>
    <w:p w14:paraId="59452107" w14:textId="77777777" w:rsidR="00194954" w:rsidRPr="00194954" w:rsidRDefault="00194954" w:rsidP="00194954">
      <w:pPr>
        <w:ind w:left="2880" w:firstLine="720"/>
        <w:rPr>
          <w:rFonts w:ascii="Arial" w:hAnsi="Arial" w:cs="Arial"/>
          <w:b/>
          <w:sz w:val="18"/>
          <w:szCs w:val="18"/>
        </w:rPr>
      </w:pPr>
    </w:p>
    <w:p w14:paraId="59452108" w14:textId="77777777" w:rsidR="009401B0" w:rsidRDefault="00194954" w:rsidP="00194954">
      <w:pPr>
        <w:rPr>
          <w:rFonts w:ascii="Arial" w:hAnsi="Arial"/>
          <w:b/>
          <w:sz w:val="16"/>
        </w:rPr>
      </w:pPr>
      <w:r w:rsidRPr="00194954">
        <w:rPr>
          <w:rFonts w:ascii="Arial" w:hAnsi="Arial" w:cs="Arial"/>
          <w:sz w:val="18"/>
          <w:szCs w:val="18"/>
        </w:rPr>
        <w:tab/>
      </w:r>
      <w:r w:rsidRPr="00194954">
        <w:rPr>
          <w:rFonts w:ascii="Arial" w:hAnsi="Arial" w:cs="Arial"/>
          <w:sz w:val="18"/>
          <w:szCs w:val="18"/>
        </w:rPr>
        <w:tab/>
      </w:r>
      <w:r w:rsidRPr="00194954">
        <w:rPr>
          <w:rFonts w:ascii="Arial" w:hAnsi="Arial" w:cs="Arial"/>
          <w:sz w:val="18"/>
          <w:szCs w:val="18"/>
        </w:rPr>
        <w:tab/>
      </w:r>
      <w:r w:rsidRPr="00194954">
        <w:rPr>
          <w:rFonts w:ascii="Arial" w:hAnsi="Arial" w:cs="Arial"/>
          <w:sz w:val="18"/>
          <w:szCs w:val="18"/>
        </w:rPr>
        <w:tab/>
      </w:r>
      <w:r w:rsidRPr="00194954">
        <w:rPr>
          <w:rFonts w:ascii="Arial" w:hAnsi="Arial" w:cs="Arial"/>
          <w:sz w:val="18"/>
          <w:szCs w:val="18"/>
        </w:rPr>
        <w:tab/>
      </w:r>
      <w:smartTag w:uri="urn:schemas-microsoft-com:office:smarttags" w:element="PersonName">
        <w:r w:rsidRPr="00194954">
          <w:rPr>
            <w:rFonts w:ascii="Arial" w:hAnsi="Arial" w:cs="Arial"/>
            <w:b/>
            <w:sz w:val="18"/>
            <w:szCs w:val="18"/>
          </w:rPr>
          <w:t>Registrar</w:t>
        </w:r>
      </w:smartTag>
      <w:r w:rsidRPr="00194954">
        <w:rPr>
          <w:rFonts w:ascii="Arial" w:hAnsi="Arial" w:cs="Arial"/>
          <w:b/>
          <w:sz w:val="18"/>
          <w:szCs w:val="18"/>
        </w:rPr>
        <w:t>’s Signature:</w:t>
      </w:r>
      <w:r w:rsidR="008A094C">
        <w:rPr>
          <w:rFonts w:ascii="Arial" w:hAnsi="Arial" w:cs="Arial"/>
          <w:b/>
          <w:sz w:val="18"/>
          <w:szCs w:val="18"/>
        </w:rPr>
        <w:t xml:space="preserve"> </w:t>
      </w:r>
      <w:r w:rsidRPr="00194954">
        <w:rPr>
          <w:rFonts w:ascii="Arial" w:hAnsi="Arial" w:cs="Arial"/>
          <w:b/>
          <w:sz w:val="18"/>
          <w:szCs w:val="18"/>
        </w:rPr>
        <w:t>______________________________ Date:________</w:t>
      </w:r>
    </w:p>
    <w:sectPr w:rsidR="009401B0" w:rsidSect="00194954">
      <w:headerReference w:type="default" r:id="rId10"/>
      <w:footerReference w:type="default" r:id="rId11"/>
      <w:pgSz w:w="12240" w:h="15840"/>
      <w:pgMar w:top="1008" w:right="864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45210B" w14:textId="77777777" w:rsidR="0056642E" w:rsidRDefault="0056642E" w:rsidP="009401B0">
      <w:r>
        <w:separator/>
      </w:r>
    </w:p>
  </w:endnote>
  <w:endnote w:type="continuationSeparator" w:id="0">
    <w:p w14:paraId="5945210C" w14:textId="77777777" w:rsidR="0056642E" w:rsidRDefault="0056642E" w:rsidP="009401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452110" w14:textId="4033603A" w:rsidR="00211AC0" w:rsidRDefault="007512BE">
    <w:pPr>
      <w:pStyle w:val="Footer"/>
    </w:pPr>
    <w:r>
      <w:rPr>
        <w:sz w:val="20"/>
      </w:rPr>
      <w:t>Revised 5/24/2018</w:t>
    </w:r>
    <w:r w:rsidR="00211AC0">
      <w:ptab w:relativeTo="margin" w:alignment="center" w:leader="none"/>
    </w:r>
    <w:r w:rsidR="00211AC0"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452109" w14:textId="77777777" w:rsidR="0056642E" w:rsidRDefault="0056642E" w:rsidP="009401B0">
      <w:r>
        <w:separator/>
      </w:r>
    </w:p>
  </w:footnote>
  <w:footnote w:type="continuationSeparator" w:id="0">
    <w:p w14:paraId="5945210A" w14:textId="77777777" w:rsidR="0056642E" w:rsidRDefault="0056642E" w:rsidP="009401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45210D" w14:textId="77777777" w:rsidR="00194954" w:rsidRDefault="00194954" w:rsidP="00194954">
    <w:pPr>
      <w:pStyle w:val="Heading1"/>
      <w:rPr>
        <w:sz w:val="20"/>
      </w:rPr>
    </w:pPr>
    <w:r>
      <w:t>Must be typewritten.</w:t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C80B23">
      <w:rPr>
        <w:sz w:val="18"/>
        <w:szCs w:val="18"/>
      </w:rPr>
      <w:t>CAMPUS:  __________</w:t>
    </w:r>
  </w:p>
  <w:p w14:paraId="5945210E" w14:textId="77777777" w:rsidR="00194954" w:rsidRPr="00C80B23" w:rsidRDefault="00194954" w:rsidP="00194954">
    <w:pPr>
      <w:ind w:left="1440" w:firstLine="720"/>
      <w:rPr>
        <w:rFonts w:ascii="Arial" w:hAnsi="Arial"/>
        <w:b/>
        <w:sz w:val="18"/>
        <w:szCs w:val="18"/>
      </w:rPr>
    </w:pPr>
    <w:r>
      <w:rPr>
        <w:rFonts w:ascii="Arial" w:hAnsi="Arial"/>
      </w:rPr>
      <w:tab/>
      <w:t xml:space="preserve"> </w:t>
    </w:r>
    <w:r>
      <w:rPr>
        <w:rFonts w:ascii="Arial" w:hAnsi="Arial"/>
      </w:rPr>
      <w:tab/>
    </w:r>
    <w:r>
      <w:rPr>
        <w:rFonts w:ascii="Arial" w:hAnsi="Arial"/>
      </w:rPr>
      <w:tab/>
    </w:r>
    <w:r>
      <w:rPr>
        <w:rFonts w:ascii="Arial" w:hAnsi="Arial"/>
      </w:rPr>
      <w:tab/>
    </w:r>
    <w:r>
      <w:rPr>
        <w:rFonts w:ascii="Arial" w:hAnsi="Arial"/>
      </w:rPr>
      <w:tab/>
    </w:r>
    <w:r>
      <w:rPr>
        <w:rFonts w:ascii="Arial" w:hAnsi="Arial"/>
      </w:rPr>
      <w:tab/>
    </w:r>
    <w:r w:rsidRPr="00C80B23">
      <w:rPr>
        <w:rFonts w:ascii="Arial" w:hAnsi="Arial"/>
        <w:b/>
        <w:sz w:val="18"/>
        <w:szCs w:val="18"/>
      </w:rPr>
      <w:t>RACE:</w:t>
    </w:r>
    <w:r w:rsidRPr="00C80B23">
      <w:rPr>
        <w:rFonts w:ascii="Arial" w:hAnsi="Arial"/>
        <w:sz w:val="18"/>
        <w:szCs w:val="18"/>
      </w:rPr>
      <w:t xml:space="preserve">     </w:t>
    </w:r>
    <w:r w:rsidRPr="00C80B23">
      <w:rPr>
        <w:rFonts w:ascii="Arial" w:hAnsi="Arial"/>
        <w:b/>
        <w:sz w:val="18"/>
        <w:szCs w:val="18"/>
      </w:rPr>
      <w:t xml:space="preserve">__________ </w:t>
    </w:r>
  </w:p>
  <w:p w14:paraId="5945210F" w14:textId="77777777" w:rsidR="00194954" w:rsidRDefault="00194954" w:rsidP="00194954">
    <w:r>
      <w:rPr>
        <w:rFonts w:ascii="Arial" w:hAnsi="Arial"/>
        <w:b/>
        <w:sz w:val="20"/>
      </w:rPr>
      <w:t>HEALTH INFORMATION MANAGEMENT</w:t>
    </w:r>
    <w:r>
      <w:rPr>
        <w:rFonts w:ascii="Arial" w:hAnsi="Arial"/>
        <w:bCs/>
        <w:szCs w:val="24"/>
      </w:rPr>
      <w:tab/>
    </w:r>
    <w:r>
      <w:rPr>
        <w:rFonts w:ascii="Arial" w:hAnsi="Arial"/>
        <w:bCs/>
        <w:szCs w:val="24"/>
      </w:rPr>
      <w:tab/>
    </w:r>
    <w:r>
      <w:rPr>
        <w:rFonts w:ascii="Arial" w:hAnsi="Arial"/>
        <w:bCs/>
        <w:szCs w:val="24"/>
      </w:rPr>
      <w:tab/>
    </w:r>
    <w:r>
      <w:rPr>
        <w:rFonts w:ascii="Arial" w:hAnsi="Arial"/>
        <w:bCs/>
        <w:szCs w:val="24"/>
      </w:rPr>
      <w:tab/>
    </w:r>
    <w:r w:rsidRPr="00AC09E3">
      <w:rPr>
        <w:rFonts w:ascii="Arial" w:hAnsi="Arial"/>
        <w:b/>
        <w:bCs/>
        <w:sz w:val="18"/>
        <w:szCs w:val="18"/>
      </w:rPr>
      <w:t>GENDER:   M  F  (CIRCLE ONE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DI1NzKzMDAytLRU0lEKTi0uzszPAykwrgUAmbdyrCwAAAA="/>
  </w:docVars>
  <w:rsids>
    <w:rsidRoot w:val="00541FC3"/>
    <w:rsid w:val="0002041E"/>
    <w:rsid w:val="000474FD"/>
    <w:rsid w:val="001057D1"/>
    <w:rsid w:val="00126187"/>
    <w:rsid w:val="00194954"/>
    <w:rsid w:val="001E0176"/>
    <w:rsid w:val="00211AC0"/>
    <w:rsid w:val="00263E85"/>
    <w:rsid w:val="002A7A66"/>
    <w:rsid w:val="0031416D"/>
    <w:rsid w:val="00395ED5"/>
    <w:rsid w:val="003B3B15"/>
    <w:rsid w:val="003B759D"/>
    <w:rsid w:val="004E5680"/>
    <w:rsid w:val="00541FC3"/>
    <w:rsid w:val="0056642E"/>
    <w:rsid w:val="00661B5E"/>
    <w:rsid w:val="00704E94"/>
    <w:rsid w:val="00745DA3"/>
    <w:rsid w:val="007512BE"/>
    <w:rsid w:val="00782F45"/>
    <w:rsid w:val="007A6D09"/>
    <w:rsid w:val="008A094C"/>
    <w:rsid w:val="008E19C3"/>
    <w:rsid w:val="008E1B5E"/>
    <w:rsid w:val="009401B0"/>
    <w:rsid w:val="00944D36"/>
    <w:rsid w:val="00967E7F"/>
    <w:rsid w:val="009C361A"/>
    <w:rsid w:val="00A75307"/>
    <w:rsid w:val="00A87728"/>
    <w:rsid w:val="00AC09E3"/>
    <w:rsid w:val="00BE14E1"/>
    <w:rsid w:val="00BF3067"/>
    <w:rsid w:val="00C60678"/>
    <w:rsid w:val="00D30A19"/>
    <w:rsid w:val="00D3268B"/>
    <w:rsid w:val="00DF55F9"/>
    <w:rsid w:val="00E00FE6"/>
    <w:rsid w:val="00E30246"/>
    <w:rsid w:val="00E40A76"/>
    <w:rsid w:val="00E56321"/>
    <w:rsid w:val="00F524B2"/>
    <w:rsid w:val="00F921F7"/>
    <w:rsid w:val="00F94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59451FBE"/>
  <w15:chartTrackingRefBased/>
  <w15:docId w15:val="{C195ED36-976D-488C-A54A-0B10D8406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1FC3"/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AC09E3"/>
    <w:pPr>
      <w:keepNext/>
      <w:outlineLvl w:val="0"/>
    </w:pPr>
    <w:rPr>
      <w:rFonts w:ascii="Arial" w:hAnsi="Arial"/>
      <w:b/>
      <w:sz w:val="1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495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6067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0678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401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01B0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9401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01B0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1Char">
    <w:name w:val="Heading 1 Char"/>
    <w:basedOn w:val="DefaultParagraphFont"/>
    <w:link w:val="Heading1"/>
    <w:rsid w:val="00AC09E3"/>
    <w:rPr>
      <w:rFonts w:ascii="Arial" w:eastAsia="Times New Roman" w:hAnsi="Arial" w:cs="Times New Roman"/>
      <w:b/>
      <w:sz w:val="16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4954"/>
    <w:rPr>
      <w:rFonts w:asciiTheme="majorHAnsi" w:eastAsiaTheme="majorEastAsia" w:hAnsiTheme="majorHAnsi" w:cstheme="majorBidi"/>
      <w:color w:val="1F4D78" w:themeColor="accent1" w:themeShade="7F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054207E8024243AB1A444A6DCDF85A" ma:contentTypeVersion="15" ma:contentTypeDescription="Create a new document." ma:contentTypeScope="" ma:versionID="b6b232e069902f3f89167c19e228378d">
  <xsd:schema xmlns:xsd="http://www.w3.org/2001/XMLSchema" xmlns:xs="http://www.w3.org/2001/XMLSchema" xmlns:p="http://schemas.microsoft.com/office/2006/metadata/properties" xmlns:ns1="http://schemas.microsoft.com/sharepoint/v3" xmlns:ns3="c5fe108c-81dd-4322-9f11-af3635942124" xmlns:ns4="d4e86409-4fa2-43fe-8246-8401f06a5675" targetNamespace="http://schemas.microsoft.com/office/2006/metadata/properties" ma:root="true" ma:fieldsID="ada2a4410187f5ff61d8343147e56260" ns1:_="" ns3:_="" ns4:_="">
    <xsd:import namespace="http://schemas.microsoft.com/sharepoint/v3"/>
    <xsd:import namespace="c5fe108c-81dd-4322-9f11-af3635942124"/>
    <xsd:import namespace="d4e86409-4fa2-43fe-8246-8401f06a567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e108c-81dd-4322-9f11-af3635942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86409-4fa2-43fe-8246-8401f06a567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851C1F-9A00-42F2-8246-520A4F8059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5C0116-0085-458A-BC28-F96746BFCE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5fe108c-81dd-4322-9f11-af3635942124"/>
    <ds:schemaRef ds:uri="d4e86409-4fa2-43fe-8246-8401f06a56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000722-2DA7-45B0-9696-D0B004261B6B}">
  <ds:schemaRefs>
    <ds:schemaRef ds:uri="d4e86409-4fa2-43fe-8246-8401f06a5675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terms/"/>
    <ds:schemaRef ds:uri="http://www.w3.org/XML/1998/namespace"/>
    <ds:schemaRef ds:uri="http://schemas.microsoft.com/office/infopath/2007/PartnerControls"/>
    <ds:schemaRef ds:uri="c5fe108c-81dd-4322-9f11-af3635942124"/>
    <ds:schemaRef ds:uri="http://schemas.openxmlformats.org/package/2006/metadata/core-properties"/>
    <ds:schemaRef ds:uri="http://schemas.microsoft.com/sharepoint/v3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D22ADEFE-0D03-4698-815B-E18CCF1FA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, Angela</dc:creator>
  <cp:keywords/>
  <dc:description/>
  <cp:lastModifiedBy>Jude Haney</cp:lastModifiedBy>
  <cp:revision>2</cp:revision>
  <cp:lastPrinted>2018-05-24T17:50:00Z</cp:lastPrinted>
  <dcterms:created xsi:type="dcterms:W3CDTF">2021-09-24T18:46:00Z</dcterms:created>
  <dcterms:modified xsi:type="dcterms:W3CDTF">2021-09-24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054207E8024243AB1A444A6DCDF85A</vt:lpwstr>
  </property>
</Properties>
</file>